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B0FC17" w14:textId="5BBDA4FD" w:rsidR="00905BA3" w:rsidRDefault="00295CC0" w:rsidP="00905BA3">
      <w:pPr>
        <w:pStyle w:val="Heading1"/>
        <w:spacing w:before="0" w:after="240"/>
        <w:rPr>
          <w:rFonts w:ascii="Segoe UI" w:hAnsi="Segoe UI" w:cs="Segoe UI"/>
          <w:color w:val="3B3B3B"/>
        </w:rPr>
      </w:pPr>
      <w:r>
        <w:rPr>
          <w:rFonts w:ascii="Segoe UI" w:hAnsi="Segoe UI" w:cs="Segoe UI"/>
          <w:color w:val="3B3B3B"/>
        </w:rPr>
        <w:t>Open Layer Example</w:t>
      </w:r>
    </w:p>
    <w:p w14:paraId="2B3A5DB8" w14:textId="42B9EE05" w:rsidR="00295CC0" w:rsidRDefault="00295CC0" w:rsidP="00295CC0">
      <w:pPr>
        <w:pStyle w:val="Heading2"/>
        <w:rPr>
          <w:lang w:val="en-AU"/>
        </w:rPr>
      </w:pPr>
      <w:r>
        <w:rPr>
          <w:lang w:val="en-AU"/>
        </w:rPr>
        <w:t>Project Structure</w:t>
      </w:r>
    </w:p>
    <w:p w14:paraId="303BFDA9" w14:textId="00B23DF6" w:rsidR="00295CC0" w:rsidRDefault="002A382F" w:rsidP="00295CC0">
      <w:pPr>
        <w:rPr>
          <w:b/>
          <w:bCs/>
          <w:lang w:val="en-AU"/>
        </w:rPr>
      </w:pPr>
      <w:r w:rsidRPr="002A382F">
        <w:rPr>
          <w:b/>
          <w:bCs/>
          <w:lang w:val="en-AU"/>
        </w:rPr>
        <w:drawing>
          <wp:inline distT="0" distB="0" distL="0" distR="0" wp14:anchorId="50FFA829" wp14:editId="05E7E393">
            <wp:extent cx="6880339" cy="1676400"/>
            <wp:effectExtent l="0" t="0" r="0" b="0"/>
            <wp:docPr id="1484591895" name="Picture 1" descr="A diagram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591895" name="Picture 1" descr="A diagram of a diagram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81281" cy="167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125DA" w14:textId="77777777" w:rsidR="00295CC0" w:rsidRDefault="00295CC0" w:rsidP="00295CC0">
      <w:pPr>
        <w:rPr>
          <w:b/>
          <w:bCs/>
          <w:lang w:val="en-AU"/>
        </w:rPr>
      </w:pPr>
    </w:p>
    <w:p w14:paraId="703388CA" w14:textId="792A26D8" w:rsidR="00295CC0" w:rsidRPr="00295CC0" w:rsidRDefault="00295CC0" w:rsidP="00295CC0">
      <w:pPr>
        <w:pStyle w:val="Heading2"/>
        <w:rPr>
          <w:lang w:val="en-AU"/>
        </w:rPr>
      </w:pPr>
      <w:r w:rsidRPr="00295CC0">
        <w:rPr>
          <w:lang w:val="en-AU"/>
        </w:rPr>
        <w:t>Shapefile</w:t>
      </w:r>
    </w:p>
    <w:p w14:paraId="0413AFB0" w14:textId="77777777" w:rsidR="00295CC0" w:rsidRPr="00295CC0" w:rsidRDefault="00295CC0" w:rsidP="00295CC0">
      <w:pPr>
        <w:rPr>
          <w:lang w:val="en-AU"/>
        </w:rPr>
      </w:pPr>
      <w:r w:rsidRPr="00295CC0">
        <w:rPr>
          <w:lang w:val="en-AU"/>
        </w:rPr>
        <w:t>A Shapefile is a geospatial vector data format. It consists three mandatory file</w:t>
      </w:r>
    </w:p>
    <w:p w14:paraId="0247A19F" w14:textId="77777777" w:rsidR="00295CC0" w:rsidRPr="00295CC0" w:rsidRDefault="00295CC0" w:rsidP="00295CC0">
      <w:pPr>
        <w:numPr>
          <w:ilvl w:val="0"/>
          <w:numId w:val="55"/>
        </w:numPr>
        <w:rPr>
          <w:lang w:val="en-AU"/>
        </w:rPr>
      </w:pPr>
      <w:r w:rsidRPr="00295CC0">
        <w:rPr>
          <w:lang w:val="en-AU"/>
        </w:rPr>
        <w:t>.</w:t>
      </w:r>
      <w:proofErr w:type="spellStart"/>
      <w:r w:rsidRPr="00295CC0">
        <w:rPr>
          <w:lang w:val="en-AU"/>
        </w:rPr>
        <w:t>shp</w:t>
      </w:r>
      <w:proofErr w:type="spellEnd"/>
      <w:r w:rsidRPr="00295CC0">
        <w:rPr>
          <w:lang w:val="en-AU"/>
        </w:rPr>
        <w:t>: geometry data (the shapes of the features).</w:t>
      </w:r>
    </w:p>
    <w:p w14:paraId="11100A76" w14:textId="77777777" w:rsidR="00295CC0" w:rsidRPr="00295CC0" w:rsidRDefault="00295CC0" w:rsidP="00295CC0">
      <w:pPr>
        <w:numPr>
          <w:ilvl w:val="0"/>
          <w:numId w:val="55"/>
        </w:numPr>
        <w:rPr>
          <w:lang w:val="en-AU"/>
        </w:rPr>
      </w:pPr>
      <w:r w:rsidRPr="00295CC0">
        <w:rPr>
          <w:lang w:val="en-AU"/>
        </w:rPr>
        <w:t>.</w:t>
      </w:r>
      <w:proofErr w:type="spellStart"/>
      <w:r w:rsidRPr="00295CC0">
        <w:rPr>
          <w:lang w:val="en-AU"/>
        </w:rPr>
        <w:t>shx</w:t>
      </w:r>
      <w:proofErr w:type="spellEnd"/>
      <w:r w:rsidRPr="00295CC0">
        <w:rPr>
          <w:lang w:val="en-AU"/>
        </w:rPr>
        <w:t>: shape index data (for indexing the geometry data).</w:t>
      </w:r>
    </w:p>
    <w:p w14:paraId="2F6DFF1A" w14:textId="77777777" w:rsidR="00295CC0" w:rsidRPr="00295CC0" w:rsidRDefault="00295CC0" w:rsidP="00295CC0">
      <w:pPr>
        <w:numPr>
          <w:ilvl w:val="0"/>
          <w:numId w:val="55"/>
        </w:numPr>
        <w:rPr>
          <w:lang w:val="en-AU"/>
        </w:rPr>
      </w:pPr>
      <w:r w:rsidRPr="00295CC0">
        <w:rPr>
          <w:lang w:val="en-AU"/>
        </w:rPr>
        <w:t>.</w:t>
      </w:r>
      <w:proofErr w:type="spellStart"/>
      <w:r w:rsidRPr="00295CC0">
        <w:rPr>
          <w:lang w:val="en-AU"/>
        </w:rPr>
        <w:t>dbf</w:t>
      </w:r>
      <w:proofErr w:type="spellEnd"/>
      <w:r w:rsidRPr="00295CC0">
        <w:rPr>
          <w:lang w:val="en-AU"/>
        </w:rPr>
        <w:t>: attribute data in a tabular format (like a spreadsheet).</w:t>
      </w:r>
    </w:p>
    <w:p w14:paraId="29E055B3" w14:textId="77777777" w:rsidR="00295CC0" w:rsidRPr="00295CC0" w:rsidRDefault="00295CC0" w:rsidP="00295CC0">
      <w:pPr>
        <w:rPr>
          <w:lang w:val="en-AU"/>
        </w:rPr>
      </w:pPr>
      <w:r w:rsidRPr="00295CC0">
        <w:rPr>
          <w:lang w:val="en-AU"/>
        </w:rPr>
        <w:t> </w:t>
      </w:r>
    </w:p>
    <w:p w14:paraId="1E4471EC" w14:textId="77777777" w:rsidR="00295CC0" w:rsidRPr="00295CC0" w:rsidRDefault="00295CC0" w:rsidP="00295CC0">
      <w:pPr>
        <w:rPr>
          <w:lang w:val="en-AU"/>
        </w:rPr>
      </w:pPr>
      <w:r w:rsidRPr="00295CC0">
        <w:rPr>
          <w:lang w:val="en-AU"/>
        </w:rPr>
        <w:t>It can have other auxiliary files like:</w:t>
      </w:r>
    </w:p>
    <w:p w14:paraId="42D31F8F" w14:textId="77777777" w:rsidR="00295CC0" w:rsidRPr="00295CC0" w:rsidRDefault="00295CC0" w:rsidP="00295CC0">
      <w:pPr>
        <w:numPr>
          <w:ilvl w:val="0"/>
          <w:numId w:val="56"/>
        </w:numPr>
        <w:rPr>
          <w:lang w:val="en-AU"/>
        </w:rPr>
      </w:pPr>
      <w:r w:rsidRPr="00295CC0">
        <w:rPr>
          <w:lang w:val="en-AU"/>
        </w:rPr>
        <w:t>.</w:t>
      </w:r>
      <w:proofErr w:type="spellStart"/>
      <w:r w:rsidRPr="00295CC0">
        <w:rPr>
          <w:lang w:val="en-AU"/>
        </w:rPr>
        <w:t>prj</w:t>
      </w:r>
      <w:proofErr w:type="spellEnd"/>
      <w:r w:rsidRPr="00295CC0">
        <w:rPr>
          <w:lang w:val="en-AU"/>
        </w:rPr>
        <w:t>: Contains the coordinate system and projection information.</w:t>
      </w:r>
    </w:p>
    <w:p w14:paraId="386E8CF6" w14:textId="77777777" w:rsidR="00295CC0" w:rsidRPr="00295CC0" w:rsidRDefault="00295CC0" w:rsidP="00295CC0">
      <w:pPr>
        <w:numPr>
          <w:ilvl w:val="0"/>
          <w:numId w:val="56"/>
        </w:numPr>
        <w:rPr>
          <w:lang w:val="en-AU"/>
        </w:rPr>
      </w:pPr>
      <w:r w:rsidRPr="00295CC0">
        <w:rPr>
          <w:lang w:val="en-AU"/>
        </w:rPr>
        <w:t>.</w:t>
      </w:r>
      <w:proofErr w:type="spellStart"/>
      <w:r w:rsidRPr="00295CC0">
        <w:rPr>
          <w:lang w:val="en-AU"/>
        </w:rPr>
        <w:t>sbn</w:t>
      </w:r>
      <w:proofErr w:type="spellEnd"/>
      <w:r w:rsidRPr="00295CC0">
        <w:rPr>
          <w:lang w:val="en-AU"/>
        </w:rPr>
        <w:t xml:space="preserve"> and .</w:t>
      </w:r>
      <w:proofErr w:type="spellStart"/>
      <w:r w:rsidRPr="00295CC0">
        <w:rPr>
          <w:lang w:val="en-AU"/>
        </w:rPr>
        <w:t>sbx</w:t>
      </w:r>
      <w:proofErr w:type="spellEnd"/>
      <w:r w:rsidRPr="00295CC0">
        <w:rPr>
          <w:lang w:val="en-AU"/>
        </w:rPr>
        <w:t>: Spatial index files.</w:t>
      </w:r>
    </w:p>
    <w:p w14:paraId="0422954F" w14:textId="77777777" w:rsidR="00295CC0" w:rsidRPr="00295CC0" w:rsidRDefault="00295CC0" w:rsidP="00295CC0">
      <w:pPr>
        <w:numPr>
          <w:ilvl w:val="0"/>
          <w:numId w:val="56"/>
        </w:numPr>
        <w:rPr>
          <w:lang w:val="en-AU"/>
        </w:rPr>
      </w:pPr>
      <w:r w:rsidRPr="00295CC0">
        <w:rPr>
          <w:lang w:val="en-AU"/>
        </w:rPr>
        <w:t>.</w:t>
      </w:r>
      <w:proofErr w:type="spellStart"/>
      <w:r w:rsidRPr="00295CC0">
        <w:rPr>
          <w:lang w:val="en-AU"/>
        </w:rPr>
        <w:t>cpg</w:t>
      </w:r>
      <w:proofErr w:type="spellEnd"/>
      <w:r w:rsidRPr="00295CC0">
        <w:rPr>
          <w:lang w:val="en-AU"/>
        </w:rPr>
        <w:t>: Specifies the character encoding for the .</w:t>
      </w:r>
      <w:proofErr w:type="spellStart"/>
      <w:r w:rsidRPr="00295CC0">
        <w:rPr>
          <w:lang w:val="en-AU"/>
        </w:rPr>
        <w:t>dbf</w:t>
      </w:r>
      <w:proofErr w:type="spellEnd"/>
      <w:r w:rsidRPr="00295CC0">
        <w:rPr>
          <w:lang w:val="en-AU"/>
        </w:rPr>
        <w:t xml:space="preserve"> file</w:t>
      </w:r>
    </w:p>
    <w:p w14:paraId="3DC6A64E" w14:textId="77777777" w:rsidR="00295CC0" w:rsidRPr="00295CC0" w:rsidRDefault="00295CC0" w:rsidP="00295CC0">
      <w:pPr>
        <w:rPr>
          <w:lang w:val="en-AU"/>
        </w:rPr>
      </w:pPr>
      <w:r w:rsidRPr="00295CC0">
        <w:rPr>
          <w:lang w:val="en-AU"/>
        </w:rPr>
        <w:t> </w:t>
      </w:r>
    </w:p>
    <w:p w14:paraId="08E6D76E" w14:textId="55B5A75D" w:rsidR="00295CC0" w:rsidRPr="00295CC0" w:rsidRDefault="00295CC0" w:rsidP="00295CC0">
      <w:pPr>
        <w:pStyle w:val="Heading2"/>
        <w:rPr>
          <w:lang w:val="en-AU"/>
        </w:rPr>
      </w:pPr>
      <w:r w:rsidRPr="00295CC0">
        <w:rPr>
          <w:lang w:val="en-AU"/>
        </w:rPr>
        <w:t>Styled Layer Descriptor (SLD)</w:t>
      </w:r>
    </w:p>
    <w:p w14:paraId="1AE34951" w14:textId="77777777" w:rsidR="00295CC0" w:rsidRPr="00295CC0" w:rsidRDefault="00295CC0" w:rsidP="00295CC0">
      <w:pPr>
        <w:pStyle w:val="Heading3"/>
        <w:rPr>
          <w:lang w:val="en-AU"/>
        </w:rPr>
      </w:pPr>
      <w:r w:rsidRPr="00295CC0">
        <w:rPr>
          <w:lang w:val="en-AU"/>
        </w:rPr>
        <w:t>Example</w:t>
      </w:r>
    </w:p>
    <w:p w14:paraId="1C805E4D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>&lt;?xml version="1.0" encoding="UTF-8"?&gt;</w:t>
      </w:r>
    </w:p>
    <w:p w14:paraId="03AE7A75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>&lt;</w:t>
      </w:r>
      <w:proofErr w:type="spellStart"/>
      <w:r w:rsidRPr="00295CC0">
        <w:rPr>
          <w:lang w:val="en-AU"/>
        </w:rPr>
        <w:t>StyledLayerDescriptor</w:t>
      </w:r>
      <w:proofErr w:type="spellEnd"/>
      <w:r w:rsidRPr="00295CC0">
        <w:rPr>
          <w:lang w:val="en-AU"/>
        </w:rPr>
        <w:t xml:space="preserve"> version="1.0.0"</w:t>
      </w:r>
    </w:p>
    <w:p w14:paraId="579C7CBF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</w:t>
      </w:r>
      <w:proofErr w:type="spellStart"/>
      <w:r w:rsidRPr="00295CC0">
        <w:rPr>
          <w:lang w:val="en-AU"/>
        </w:rPr>
        <w:t>xsi:schemaLocation</w:t>
      </w:r>
      <w:proofErr w:type="spellEnd"/>
      <w:r w:rsidRPr="00295CC0">
        <w:rPr>
          <w:lang w:val="en-AU"/>
        </w:rPr>
        <w:t>="http://www.opengis.net/sld StyledLayerDescriptor.xsd"</w:t>
      </w:r>
    </w:p>
    <w:p w14:paraId="296A859A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</w:t>
      </w:r>
      <w:proofErr w:type="spellStart"/>
      <w:r w:rsidRPr="00295CC0">
        <w:rPr>
          <w:lang w:val="en-AU"/>
        </w:rPr>
        <w:t>xmlns</w:t>
      </w:r>
      <w:proofErr w:type="spellEnd"/>
      <w:r w:rsidRPr="00295CC0">
        <w:rPr>
          <w:lang w:val="en-AU"/>
        </w:rPr>
        <w:t>="http://www.opengis.net/sld"</w:t>
      </w:r>
    </w:p>
    <w:p w14:paraId="76943318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</w:t>
      </w:r>
      <w:proofErr w:type="spellStart"/>
      <w:r w:rsidRPr="00295CC0">
        <w:rPr>
          <w:lang w:val="en-AU"/>
        </w:rPr>
        <w:t>xmlns:ogc</w:t>
      </w:r>
      <w:proofErr w:type="spellEnd"/>
      <w:r w:rsidRPr="00295CC0">
        <w:rPr>
          <w:lang w:val="en-AU"/>
        </w:rPr>
        <w:t>="http://www.opengis.net/ogc"</w:t>
      </w:r>
    </w:p>
    <w:p w14:paraId="2E790ADE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</w:t>
      </w:r>
      <w:proofErr w:type="spellStart"/>
      <w:r w:rsidRPr="00295CC0">
        <w:rPr>
          <w:lang w:val="en-AU"/>
        </w:rPr>
        <w:t>xmlns:xsi</w:t>
      </w:r>
      <w:proofErr w:type="spellEnd"/>
      <w:r w:rsidRPr="00295CC0">
        <w:rPr>
          <w:lang w:val="en-AU"/>
        </w:rPr>
        <w:t>="http://www.w3.org/2001/XMLSchema-instance"&gt;</w:t>
      </w:r>
    </w:p>
    <w:p w14:paraId="74A2B6E5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lastRenderedPageBreak/>
        <w:t xml:space="preserve">    &lt;</w:t>
      </w:r>
      <w:proofErr w:type="spellStart"/>
      <w:r w:rsidRPr="00295CC0">
        <w:rPr>
          <w:lang w:val="en-AU"/>
        </w:rPr>
        <w:t>NamedLayer</w:t>
      </w:r>
      <w:proofErr w:type="spellEnd"/>
      <w:r w:rsidRPr="00295CC0">
        <w:rPr>
          <w:lang w:val="en-AU"/>
        </w:rPr>
        <w:t>&gt;</w:t>
      </w:r>
    </w:p>
    <w:p w14:paraId="214F5DA3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&lt;Name&gt;point-style&lt;/Name&gt;</w:t>
      </w:r>
    </w:p>
    <w:p w14:paraId="7CC80629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&lt;</w:t>
      </w:r>
      <w:proofErr w:type="spellStart"/>
      <w:r w:rsidRPr="00295CC0">
        <w:rPr>
          <w:lang w:val="en-AU"/>
        </w:rPr>
        <w:t>UserStyle</w:t>
      </w:r>
      <w:proofErr w:type="spellEnd"/>
      <w:r w:rsidRPr="00295CC0">
        <w:rPr>
          <w:lang w:val="en-AU"/>
        </w:rPr>
        <w:t>&gt;</w:t>
      </w:r>
    </w:p>
    <w:p w14:paraId="20A14BD5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&lt;Title&gt;Point Style&lt;/Title&gt;</w:t>
      </w:r>
    </w:p>
    <w:p w14:paraId="66E6E472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&lt;</w:t>
      </w:r>
      <w:proofErr w:type="spellStart"/>
      <w:r w:rsidRPr="00295CC0">
        <w:rPr>
          <w:lang w:val="en-AU"/>
        </w:rPr>
        <w:t>FeatureTypeStyle</w:t>
      </w:r>
      <w:proofErr w:type="spellEnd"/>
      <w:r w:rsidRPr="00295CC0">
        <w:rPr>
          <w:lang w:val="en-AU"/>
        </w:rPr>
        <w:t>&gt;</w:t>
      </w:r>
    </w:p>
    <w:p w14:paraId="42D6E0DA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  &lt;Rule&gt;</w:t>
      </w:r>
    </w:p>
    <w:p w14:paraId="487CD334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      &lt;</w:t>
      </w:r>
      <w:proofErr w:type="spellStart"/>
      <w:r w:rsidRPr="00295CC0">
        <w:rPr>
          <w:lang w:val="en-AU"/>
        </w:rPr>
        <w:t>PointSymbolizer</w:t>
      </w:r>
      <w:proofErr w:type="spellEnd"/>
      <w:r w:rsidRPr="00295CC0">
        <w:rPr>
          <w:lang w:val="en-AU"/>
        </w:rPr>
        <w:t>&gt;</w:t>
      </w:r>
    </w:p>
    <w:p w14:paraId="77BF3AB8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          &lt;Graphic&gt;</w:t>
      </w:r>
    </w:p>
    <w:p w14:paraId="7E3C93F5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              &lt;Mark&gt;</w:t>
      </w:r>
    </w:p>
    <w:p w14:paraId="75052C97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                  &lt;</w:t>
      </w:r>
      <w:proofErr w:type="spellStart"/>
      <w:r w:rsidRPr="00295CC0">
        <w:rPr>
          <w:lang w:val="en-AU"/>
        </w:rPr>
        <w:t>WellKnownName</w:t>
      </w:r>
      <w:proofErr w:type="spellEnd"/>
      <w:r w:rsidRPr="00295CC0">
        <w:rPr>
          <w:lang w:val="en-AU"/>
        </w:rPr>
        <w:t>&gt;circle&lt;/</w:t>
      </w:r>
      <w:proofErr w:type="spellStart"/>
      <w:r w:rsidRPr="00295CC0">
        <w:rPr>
          <w:lang w:val="en-AU"/>
        </w:rPr>
        <w:t>WellKnownName</w:t>
      </w:r>
      <w:proofErr w:type="spellEnd"/>
      <w:r w:rsidRPr="00295CC0">
        <w:rPr>
          <w:lang w:val="en-AU"/>
        </w:rPr>
        <w:t>&gt;</w:t>
      </w:r>
    </w:p>
    <w:p w14:paraId="628C902B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                  &lt;Fill&gt;</w:t>
      </w:r>
    </w:p>
    <w:p w14:paraId="4583B071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                      &lt;</w:t>
      </w:r>
      <w:proofErr w:type="spellStart"/>
      <w:r w:rsidRPr="00295CC0">
        <w:rPr>
          <w:lang w:val="en-AU"/>
        </w:rPr>
        <w:t>CssParameter</w:t>
      </w:r>
      <w:proofErr w:type="spellEnd"/>
      <w:r w:rsidRPr="00295CC0">
        <w:rPr>
          <w:lang w:val="en-AU"/>
        </w:rPr>
        <w:t xml:space="preserve"> name="fill"&gt;#FF0000&lt;/CssParameter&gt;</w:t>
      </w:r>
    </w:p>
    <w:p w14:paraId="6814AB53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                  &lt;/Fill&gt;</w:t>
      </w:r>
    </w:p>
    <w:p w14:paraId="7BFD8BE8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                  &lt;Stroke&gt;</w:t>
      </w:r>
    </w:p>
    <w:p w14:paraId="48ED2DAE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                      &lt;</w:t>
      </w:r>
      <w:proofErr w:type="spellStart"/>
      <w:r w:rsidRPr="00295CC0">
        <w:rPr>
          <w:lang w:val="en-AU"/>
        </w:rPr>
        <w:t>CssParameter</w:t>
      </w:r>
      <w:proofErr w:type="spellEnd"/>
      <w:r w:rsidRPr="00295CC0">
        <w:rPr>
          <w:lang w:val="en-AU"/>
        </w:rPr>
        <w:t xml:space="preserve"> name="stroke"&gt;#000000&lt;/CssParameter&gt;</w:t>
      </w:r>
    </w:p>
    <w:p w14:paraId="4DFE435A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                      &lt;</w:t>
      </w:r>
      <w:proofErr w:type="spellStart"/>
      <w:r w:rsidRPr="00295CC0">
        <w:rPr>
          <w:lang w:val="en-AU"/>
        </w:rPr>
        <w:t>CssParameter</w:t>
      </w:r>
      <w:proofErr w:type="spellEnd"/>
      <w:r w:rsidRPr="00295CC0">
        <w:rPr>
          <w:lang w:val="en-AU"/>
        </w:rPr>
        <w:t xml:space="preserve"> name="stroke-width"&gt;1&lt;/</w:t>
      </w:r>
      <w:proofErr w:type="spellStart"/>
      <w:r w:rsidRPr="00295CC0">
        <w:rPr>
          <w:lang w:val="en-AU"/>
        </w:rPr>
        <w:t>CssParameter</w:t>
      </w:r>
      <w:proofErr w:type="spellEnd"/>
      <w:r w:rsidRPr="00295CC0">
        <w:rPr>
          <w:lang w:val="en-AU"/>
        </w:rPr>
        <w:t>&gt;</w:t>
      </w:r>
    </w:p>
    <w:p w14:paraId="2E6AB70D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                  &lt;/Stroke&gt;</w:t>
      </w:r>
    </w:p>
    <w:p w14:paraId="4EFD4204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              &lt;/Mark&gt;</w:t>
      </w:r>
    </w:p>
    <w:p w14:paraId="64DA7A8D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              &lt;Size&gt;6&lt;/Size&gt;</w:t>
      </w:r>
    </w:p>
    <w:p w14:paraId="2C9C7107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          &lt;/Graphic&gt;</w:t>
      </w:r>
    </w:p>
    <w:p w14:paraId="08A8F269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      &lt;/</w:t>
      </w:r>
      <w:proofErr w:type="spellStart"/>
      <w:r w:rsidRPr="00295CC0">
        <w:rPr>
          <w:lang w:val="en-AU"/>
        </w:rPr>
        <w:t>PointSymbolizer</w:t>
      </w:r>
      <w:proofErr w:type="spellEnd"/>
      <w:r w:rsidRPr="00295CC0">
        <w:rPr>
          <w:lang w:val="en-AU"/>
        </w:rPr>
        <w:t>&gt;</w:t>
      </w:r>
    </w:p>
    <w:p w14:paraId="546869F4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  &lt;/Rule&gt;</w:t>
      </w:r>
    </w:p>
    <w:p w14:paraId="44B59E3E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&lt;/</w:t>
      </w:r>
      <w:proofErr w:type="spellStart"/>
      <w:r w:rsidRPr="00295CC0">
        <w:rPr>
          <w:lang w:val="en-AU"/>
        </w:rPr>
        <w:t>FeatureTypeStyle</w:t>
      </w:r>
      <w:proofErr w:type="spellEnd"/>
      <w:r w:rsidRPr="00295CC0">
        <w:rPr>
          <w:lang w:val="en-AU"/>
        </w:rPr>
        <w:t>&gt;</w:t>
      </w:r>
    </w:p>
    <w:p w14:paraId="068479E2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&lt;/</w:t>
      </w:r>
      <w:proofErr w:type="spellStart"/>
      <w:r w:rsidRPr="00295CC0">
        <w:rPr>
          <w:lang w:val="en-AU"/>
        </w:rPr>
        <w:t>UserStyle</w:t>
      </w:r>
      <w:proofErr w:type="spellEnd"/>
      <w:r w:rsidRPr="00295CC0">
        <w:rPr>
          <w:lang w:val="en-AU"/>
        </w:rPr>
        <w:t>&gt;</w:t>
      </w:r>
    </w:p>
    <w:p w14:paraId="23447FE9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&lt;/</w:t>
      </w:r>
      <w:proofErr w:type="spellStart"/>
      <w:r w:rsidRPr="00295CC0">
        <w:rPr>
          <w:lang w:val="en-AU"/>
        </w:rPr>
        <w:t>NamedLayer</w:t>
      </w:r>
      <w:proofErr w:type="spellEnd"/>
      <w:r w:rsidRPr="00295CC0">
        <w:rPr>
          <w:lang w:val="en-AU"/>
        </w:rPr>
        <w:t>&gt;</w:t>
      </w:r>
    </w:p>
    <w:p w14:paraId="15EBD8F3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>&lt;/</w:t>
      </w:r>
      <w:proofErr w:type="spellStart"/>
      <w:r w:rsidRPr="00295CC0">
        <w:rPr>
          <w:lang w:val="en-AU"/>
        </w:rPr>
        <w:t>StyledLayerDescriptor</w:t>
      </w:r>
      <w:proofErr w:type="spellEnd"/>
      <w:r w:rsidRPr="00295CC0">
        <w:rPr>
          <w:lang w:val="en-AU"/>
        </w:rPr>
        <w:t>&gt;</w:t>
      </w:r>
    </w:p>
    <w:p w14:paraId="13EEAAD0" w14:textId="77777777" w:rsidR="00295CC0" w:rsidRPr="00295CC0" w:rsidRDefault="00295CC0" w:rsidP="00295CC0">
      <w:pPr>
        <w:rPr>
          <w:lang w:val="en-AU"/>
        </w:rPr>
      </w:pPr>
      <w:r w:rsidRPr="00295CC0">
        <w:rPr>
          <w:lang w:val="en-AU"/>
        </w:rPr>
        <w:t> </w:t>
      </w:r>
    </w:p>
    <w:p w14:paraId="461B9A72" w14:textId="77777777" w:rsidR="00295CC0" w:rsidRPr="00295CC0" w:rsidRDefault="00295CC0" w:rsidP="00295CC0">
      <w:pPr>
        <w:pStyle w:val="Heading3"/>
        <w:rPr>
          <w:lang w:val="en-AU"/>
        </w:rPr>
      </w:pPr>
      <w:r w:rsidRPr="00295CC0">
        <w:rPr>
          <w:lang w:val="en-AU"/>
        </w:rPr>
        <w:t>&lt;</w:t>
      </w:r>
      <w:proofErr w:type="spellStart"/>
      <w:r w:rsidRPr="00295CC0">
        <w:rPr>
          <w:lang w:val="en-AU"/>
        </w:rPr>
        <w:t>WellKnownName</w:t>
      </w:r>
      <w:proofErr w:type="spellEnd"/>
      <w:r w:rsidRPr="00295CC0">
        <w:rPr>
          <w:lang w:val="en-AU"/>
        </w:rPr>
        <w:t>&gt;</w:t>
      </w:r>
    </w:p>
    <w:p w14:paraId="2C00D9B0" w14:textId="77777777" w:rsidR="00295CC0" w:rsidRPr="00295CC0" w:rsidRDefault="00295CC0" w:rsidP="00295CC0">
      <w:pPr>
        <w:rPr>
          <w:lang w:val="en-AU"/>
        </w:rPr>
      </w:pPr>
      <w:r w:rsidRPr="00295CC0">
        <w:rPr>
          <w:lang w:val="en-AU"/>
        </w:rPr>
        <w:t>The &lt;</w:t>
      </w:r>
      <w:proofErr w:type="spellStart"/>
      <w:r w:rsidRPr="00295CC0">
        <w:rPr>
          <w:lang w:val="en-AU"/>
        </w:rPr>
        <w:t>WellKnownName</w:t>
      </w:r>
      <w:proofErr w:type="spellEnd"/>
      <w:r w:rsidRPr="00295CC0">
        <w:rPr>
          <w:lang w:val="en-AU"/>
        </w:rPr>
        <w:t>&gt; element within a &lt;Mark&gt; element specifies the shape of a point symbol. This is used when styling point features and allows you to use predefined geometric shapes to represent points on a map.</w:t>
      </w:r>
    </w:p>
    <w:p w14:paraId="37ABF959" w14:textId="5294DDA1" w:rsidR="00295CC0" w:rsidRPr="00295CC0" w:rsidRDefault="00295CC0" w:rsidP="00295CC0">
      <w:pPr>
        <w:rPr>
          <w:lang w:val="en-AU"/>
        </w:rPr>
      </w:pPr>
      <w:r w:rsidRPr="00295CC0">
        <w:rPr>
          <w:noProof/>
          <w:lang w:val="en-AU"/>
        </w:rPr>
        <w:lastRenderedPageBreak/>
        <w:drawing>
          <wp:inline distT="0" distB="0" distL="0" distR="0" wp14:anchorId="14F40369" wp14:editId="4D0BB899">
            <wp:extent cx="1257300" cy="876300"/>
            <wp:effectExtent l="0" t="0" r="0" b="0"/>
            <wp:docPr id="1684186521" name="Picture 4" descr="A black line with a red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186521" name="Picture 4" descr="A black line with a red 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99EF3" w14:textId="77777777" w:rsidR="00295CC0" w:rsidRPr="00295CC0" w:rsidRDefault="00295CC0" w:rsidP="00295CC0">
      <w:pPr>
        <w:rPr>
          <w:lang w:val="en-AU"/>
        </w:rPr>
      </w:pPr>
      <w:r w:rsidRPr="00295CC0">
        <w:rPr>
          <w:lang w:val="en-AU"/>
        </w:rPr>
        <w:t> </w:t>
      </w:r>
    </w:p>
    <w:p w14:paraId="49A3C564" w14:textId="77777777" w:rsidR="00295CC0" w:rsidRPr="00295CC0" w:rsidRDefault="00295CC0" w:rsidP="00295CC0">
      <w:pPr>
        <w:rPr>
          <w:lang w:val="en-AU"/>
        </w:rPr>
      </w:pPr>
      <w:r w:rsidRPr="00295CC0">
        <w:rPr>
          <w:lang w:val="en-AU"/>
        </w:rPr>
        <w:t>The most commonly used well-known names are:</w:t>
      </w:r>
    </w:p>
    <w:p w14:paraId="2AD8637F" w14:textId="77777777" w:rsidR="00295CC0" w:rsidRPr="00295CC0" w:rsidRDefault="00295CC0" w:rsidP="00295CC0">
      <w:pPr>
        <w:numPr>
          <w:ilvl w:val="0"/>
          <w:numId w:val="57"/>
        </w:numPr>
        <w:rPr>
          <w:lang w:val="en-AU"/>
        </w:rPr>
      </w:pPr>
      <w:r w:rsidRPr="00295CC0">
        <w:rPr>
          <w:lang w:val="en-AU"/>
        </w:rPr>
        <w:t>circle</w:t>
      </w:r>
    </w:p>
    <w:p w14:paraId="4A6DD4A1" w14:textId="77777777" w:rsidR="00295CC0" w:rsidRPr="00295CC0" w:rsidRDefault="00295CC0" w:rsidP="00295CC0">
      <w:pPr>
        <w:numPr>
          <w:ilvl w:val="0"/>
          <w:numId w:val="57"/>
        </w:numPr>
        <w:rPr>
          <w:lang w:val="en-AU"/>
        </w:rPr>
      </w:pPr>
      <w:r w:rsidRPr="00295CC0">
        <w:rPr>
          <w:lang w:val="en-AU"/>
        </w:rPr>
        <w:t>square</w:t>
      </w:r>
    </w:p>
    <w:p w14:paraId="728307FE" w14:textId="77777777" w:rsidR="00295CC0" w:rsidRPr="00295CC0" w:rsidRDefault="00295CC0" w:rsidP="00295CC0">
      <w:pPr>
        <w:numPr>
          <w:ilvl w:val="0"/>
          <w:numId w:val="57"/>
        </w:numPr>
        <w:rPr>
          <w:lang w:val="en-AU"/>
        </w:rPr>
      </w:pPr>
      <w:r w:rsidRPr="00295CC0">
        <w:rPr>
          <w:lang w:val="en-AU"/>
        </w:rPr>
        <w:t>triangle</w:t>
      </w:r>
    </w:p>
    <w:p w14:paraId="27D67D82" w14:textId="77777777" w:rsidR="00295CC0" w:rsidRPr="00295CC0" w:rsidRDefault="00295CC0" w:rsidP="00295CC0">
      <w:pPr>
        <w:numPr>
          <w:ilvl w:val="0"/>
          <w:numId w:val="57"/>
        </w:numPr>
        <w:rPr>
          <w:lang w:val="en-AU"/>
        </w:rPr>
      </w:pPr>
      <w:r w:rsidRPr="00295CC0">
        <w:rPr>
          <w:lang w:val="en-AU"/>
        </w:rPr>
        <w:t>star</w:t>
      </w:r>
    </w:p>
    <w:p w14:paraId="6A999CCC" w14:textId="77777777" w:rsidR="00295CC0" w:rsidRPr="00295CC0" w:rsidRDefault="00295CC0" w:rsidP="00295CC0">
      <w:pPr>
        <w:numPr>
          <w:ilvl w:val="0"/>
          <w:numId w:val="57"/>
        </w:numPr>
        <w:rPr>
          <w:lang w:val="en-AU"/>
        </w:rPr>
      </w:pPr>
      <w:r w:rsidRPr="00295CC0">
        <w:rPr>
          <w:lang w:val="en-AU"/>
        </w:rPr>
        <w:t>cross</w:t>
      </w:r>
    </w:p>
    <w:p w14:paraId="22211D45" w14:textId="77777777" w:rsidR="00295CC0" w:rsidRPr="00295CC0" w:rsidRDefault="00295CC0" w:rsidP="00295CC0">
      <w:pPr>
        <w:numPr>
          <w:ilvl w:val="0"/>
          <w:numId w:val="57"/>
        </w:numPr>
        <w:rPr>
          <w:lang w:val="en-AU"/>
        </w:rPr>
      </w:pPr>
      <w:r w:rsidRPr="00295CC0">
        <w:rPr>
          <w:lang w:val="en-AU"/>
        </w:rPr>
        <w:t>x</w:t>
      </w:r>
    </w:p>
    <w:p w14:paraId="6B6CADC4" w14:textId="77777777" w:rsidR="00295CC0" w:rsidRPr="00295CC0" w:rsidRDefault="00295CC0" w:rsidP="00295CC0">
      <w:r w:rsidRPr="00295CC0">
        <w:t> </w:t>
      </w:r>
    </w:p>
    <w:p w14:paraId="43531FE7" w14:textId="77777777" w:rsidR="00295CC0" w:rsidRPr="00295CC0" w:rsidRDefault="00295CC0" w:rsidP="00295CC0">
      <w:pPr>
        <w:rPr>
          <w:lang w:val="en-AU"/>
        </w:rPr>
      </w:pPr>
      <w:r w:rsidRPr="00295CC0">
        <w:rPr>
          <w:lang w:val="en-AU"/>
        </w:rPr>
        <w:t> </w:t>
      </w:r>
    </w:p>
    <w:p w14:paraId="66FBC9BE" w14:textId="77777777" w:rsidR="00295CC0" w:rsidRPr="00295CC0" w:rsidRDefault="00295CC0" w:rsidP="00295CC0">
      <w:pPr>
        <w:pStyle w:val="Heading2"/>
        <w:rPr>
          <w:lang w:val="en-AU"/>
        </w:rPr>
      </w:pPr>
      <w:r w:rsidRPr="00295CC0">
        <w:rPr>
          <w:lang w:val="en-AU"/>
        </w:rPr>
        <w:t>Comparison of GeoJSON, WKT, KML and SLD</w:t>
      </w:r>
    </w:p>
    <w:tbl>
      <w:tblPr>
        <w:tblW w:w="0" w:type="auto"/>
        <w:tblInd w:w="48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3"/>
        <w:gridCol w:w="2222"/>
        <w:gridCol w:w="1672"/>
        <w:gridCol w:w="2311"/>
        <w:gridCol w:w="2242"/>
      </w:tblGrid>
      <w:tr w:rsidR="00295CC0" w:rsidRPr="00295CC0" w14:paraId="09260416" w14:textId="77777777" w:rsidTr="00295CC0">
        <w:tc>
          <w:tcPr>
            <w:tcW w:w="13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4775C48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b/>
                <w:bCs/>
                <w:lang w:val="en-AU"/>
              </w:rPr>
              <w:t>Feature</w:t>
            </w:r>
          </w:p>
        </w:tc>
        <w:tc>
          <w:tcPr>
            <w:tcW w:w="30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21C2353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b/>
                <w:bCs/>
                <w:lang w:val="en-AU"/>
              </w:rPr>
              <w:t>GeoJSON (Geographical JSON)</w:t>
            </w:r>
          </w:p>
        </w:tc>
        <w:tc>
          <w:tcPr>
            <w:tcW w:w="24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C8419F2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b/>
                <w:bCs/>
                <w:lang w:val="en-AU"/>
              </w:rPr>
              <w:t>WKT (Well-Known Text)</w:t>
            </w:r>
          </w:p>
        </w:tc>
        <w:tc>
          <w:tcPr>
            <w:tcW w:w="337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E416E2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b/>
                <w:bCs/>
                <w:lang w:val="en-AU"/>
              </w:rPr>
              <w:t>KML (Keyhole Markup Language)</w:t>
            </w:r>
          </w:p>
        </w:tc>
        <w:tc>
          <w:tcPr>
            <w:tcW w:w="32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34E97E5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b/>
                <w:bCs/>
                <w:lang w:val="en-AU"/>
              </w:rPr>
              <w:t>SLD (Styled Layer Descriptor)</w:t>
            </w:r>
          </w:p>
        </w:tc>
      </w:tr>
      <w:tr w:rsidR="00295CC0" w:rsidRPr="00295CC0" w14:paraId="777C9B02" w14:textId="77777777" w:rsidTr="00295CC0">
        <w:tc>
          <w:tcPr>
            <w:tcW w:w="13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7775F2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b/>
                <w:bCs/>
                <w:lang w:val="en-AU"/>
              </w:rPr>
              <w:t>Format</w:t>
            </w:r>
          </w:p>
        </w:tc>
        <w:tc>
          <w:tcPr>
            <w:tcW w:w="30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BF47000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JSON</w:t>
            </w:r>
          </w:p>
        </w:tc>
        <w:tc>
          <w:tcPr>
            <w:tcW w:w="243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B79747C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Text</w:t>
            </w:r>
          </w:p>
        </w:tc>
        <w:tc>
          <w:tcPr>
            <w:tcW w:w="337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D7693A3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XML</w:t>
            </w:r>
          </w:p>
        </w:tc>
        <w:tc>
          <w:tcPr>
            <w:tcW w:w="295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0A9ED9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XML</w:t>
            </w:r>
          </w:p>
        </w:tc>
      </w:tr>
      <w:tr w:rsidR="00295CC0" w:rsidRPr="00295CC0" w14:paraId="6ECB5255" w14:textId="77777777" w:rsidTr="00295CC0">
        <w:tc>
          <w:tcPr>
            <w:tcW w:w="13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2539411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b/>
                <w:bCs/>
                <w:lang w:val="en-AU"/>
              </w:rPr>
              <w:t>Data</w:t>
            </w:r>
          </w:p>
        </w:tc>
        <w:tc>
          <w:tcPr>
            <w:tcW w:w="30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63F8DC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Geodata &amp; Basic Styles</w:t>
            </w:r>
          </w:p>
        </w:tc>
        <w:tc>
          <w:tcPr>
            <w:tcW w:w="243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54F01F8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Geodata only</w:t>
            </w:r>
          </w:p>
        </w:tc>
        <w:tc>
          <w:tcPr>
            <w:tcW w:w="337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0B3CBE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Geodata &amp; Styles</w:t>
            </w:r>
          </w:p>
        </w:tc>
        <w:tc>
          <w:tcPr>
            <w:tcW w:w="32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12620F6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Geodata &amp; Advanced Styles</w:t>
            </w:r>
          </w:p>
        </w:tc>
      </w:tr>
      <w:tr w:rsidR="00295CC0" w:rsidRPr="00295CC0" w14:paraId="056EA9C1" w14:textId="77777777" w:rsidTr="00295CC0">
        <w:tc>
          <w:tcPr>
            <w:tcW w:w="13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228656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b/>
                <w:bCs/>
                <w:lang w:val="en-AU"/>
              </w:rPr>
              <w:t>Styling</w:t>
            </w:r>
          </w:p>
        </w:tc>
        <w:tc>
          <w:tcPr>
            <w:tcW w:w="30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C8843AC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Basic (via properties)</w:t>
            </w:r>
          </w:p>
        </w:tc>
        <w:tc>
          <w:tcPr>
            <w:tcW w:w="243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298DA53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None</w:t>
            </w:r>
          </w:p>
        </w:tc>
        <w:tc>
          <w:tcPr>
            <w:tcW w:w="337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CFC8EE0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Extensive (</w:t>
            </w:r>
            <w:proofErr w:type="spellStart"/>
            <w:r w:rsidRPr="00295CC0">
              <w:rPr>
                <w:lang w:val="en-AU"/>
              </w:rPr>
              <w:t>colors</w:t>
            </w:r>
            <w:proofErr w:type="spellEnd"/>
            <w:r w:rsidRPr="00295CC0">
              <w:rPr>
                <w:lang w:val="en-AU"/>
              </w:rPr>
              <w:t>, icons)</w:t>
            </w:r>
          </w:p>
        </w:tc>
        <w:tc>
          <w:tcPr>
            <w:tcW w:w="32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001F05C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Advanced (</w:t>
            </w:r>
            <w:proofErr w:type="spellStart"/>
            <w:r w:rsidRPr="00295CC0">
              <w:rPr>
                <w:lang w:val="en-AU"/>
              </w:rPr>
              <w:t>color</w:t>
            </w:r>
            <w:proofErr w:type="spellEnd"/>
            <w:r w:rsidRPr="00295CC0">
              <w:rPr>
                <w:lang w:val="en-AU"/>
              </w:rPr>
              <w:t>, width, rules)</w:t>
            </w:r>
          </w:p>
        </w:tc>
      </w:tr>
      <w:tr w:rsidR="00295CC0" w:rsidRPr="00295CC0" w14:paraId="72488D7D" w14:textId="77777777" w:rsidTr="00295CC0">
        <w:tc>
          <w:tcPr>
            <w:tcW w:w="134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1730AAA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b/>
                <w:bCs/>
                <w:lang w:val="en-AU"/>
              </w:rPr>
              <w:t>Complexity</w:t>
            </w:r>
          </w:p>
        </w:tc>
        <w:tc>
          <w:tcPr>
            <w:tcW w:w="30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56CBC0E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Lightweight, web-focused</w:t>
            </w:r>
          </w:p>
        </w:tc>
        <w:tc>
          <w:tcPr>
            <w:tcW w:w="245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772394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Minimal, geometry only</w:t>
            </w:r>
          </w:p>
        </w:tc>
        <w:tc>
          <w:tcPr>
            <w:tcW w:w="340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09CB671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Supports metadata and 3D models</w:t>
            </w:r>
          </w:p>
        </w:tc>
        <w:tc>
          <w:tcPr>
            <w:tcW w:w="31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70FC014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Detailed styling, metadata</w:t>
            </w:r>
          </w:p>
        </w:tc>
      </w:tr>
      <w:tr w:rsidR="00295CC0" w:rsidRPr="00295CC0" w14:paraId="61676B4F" w14:textId="77777777" w:rsidTr="00295CC0">
        <w:tc>
          <w:tcPr>
            <w:tcW w:w="13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468E686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b/>
                <w:bCs/>
                <w:lang w:val="en-AU"/>
              </w:rPr>
              <w:t>Use Case</w:t>
            </w:r>
          </w:p>
        </w:tc>
        <w:tc>
          <w:tcPr>
            <w:tcW w:w="30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609519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Web apps, APIs</w:t>
            </w:r>
          </w:p>
        </w:tc>
        <w:tc>
          <w:tcPr>
            <w:tcW w:w="243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F44A192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Simple geometry data</w:t>
            </w:r>
          </w:p>
        </w:tc>
        <w:tc>
          <w:tcPr>
            <w:tcW w:w="337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6F72E70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Rich visualizations (Google Earth)</w:t>
            </w:r>
          </w:p>
        </w:tc>
        <w:tc>
          <w:tcPr>
            <w:tcW w:w="33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BD54B5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Complex map styling (OGC services)</w:t>
            </w:r>
          </w:p>
        </w:tc>
      </w:tr>
    </w:tbl>
    <w:p w14:paraId="578CA172" w14:textId="77777777" w:rsidR="00295CC0" w:rsidRPr="00295CC0" w:rsidRDefault="00295CC0" w:rsidP="00295CC0">
      <w:pPr>
        <w:rPr>
          <w:lang w:val="en-AU"/>
        </w:rPr>
      </w:pPr>
      <w:r w:rsidRPr="00295CC0">
        <w:rPr>
          <w:lang w:val="en-AU"/>
        </w:rPr>
        <w:t> </w:t>
      </w:r>
    </w:p>
    <w:p w14:paraId="491A73E5" w14:textId="77777777" w:rsidR="00295CC0" w:rsidRPr="00295CC0" w:rsidRDefault="00295CC0" w:rsidP="00295CC0">
      <w:pPr>
        <w:pStyle w:val="Heading3"/>
        <w:rPr>
          <w:lang w:val="en-AU"/>
        </w:rPr>
      </w:pPr>
      <w:r w:rsidRPr="00295CC0">
        <w:rPr>
          <w:lang w:val="en-AU"/>
        </w:rPr>
        <w:t>KML</w:t>
      </w:r>
    </w:p>
    <w:p w14:paraId="16DCFE19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>&lt;Placemark&gt;</w:t>
      </w:r>
    </w:p>
    <w:p w14:paraId="370CB9C2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&lt;name&gt;Triangle&lt;/name&gt;</w:t>
      </w:r>
    </w:p>
    <w:p w14:paraId="7E3F158C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lastRenderedPageBreak/>
        <w:t xml:space="preserve">  &lt;Style&gt;</w:t>
      </w:r>
    </w:p>
    <w:p w14:paraId="552AA667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&lt;</w:t>
      </w:r>
      <w:proofErr w:type="spellStart"/>
      <w:r w:rsidRPr="00295CC0">
        <w:rPr>
          <w:lang w:val="en-AU"/>
        </w:rPr>
        <w:t>LineStyle</w:t>
      </w:r>
      <w:proofErr w:type="spellEnd"/>
      <w:r w:rsidRPr="00295CC0">
        <w:rPr>
          <w:lang w:val="en-AU"/>
        </w:rPr>
        <w:t>&gt;</w:t>
      </w:r>
    </w:p>
    <w:p w14:paraId="603E91B6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&lt;</w:t>
      </w:r>
      <w:proofErr w:type="spellStart"/>
      <w:r w:rsidRPr="00295CC0">
        <w:rPr>
          <w:lang w:val="en-AU"/>
        </w:rPr>
        <w:t>color</w:t>
      </w:r>
      <w:proofErr w:type="spellEnd"/>
      <w:r w:rsidRPr="00295CC0">
        <w:rPr>
          <w:lang w:val="en-AU"/>
        </w:rPr>
        <w:t>&gt;ff0000ff&lt;/</w:t>
      </w:r>
      <w:proofErr w:type="spellStart"/>
      <w:r w:rsidRPr="00295CC0">
        <w:rPr>
          <w:lang w:val="en-AU"/>
        </w:rPr>
        <w:t>color</w:t>
      </w:r>
      <w:proofErr w:type="spellEnd"/>
      <w:r w:rsidRPr="00295CC0">
        <w:rPr>
          <w:lang w:val="en-AU"/>
        </w:rPr>
        <w:t>&gt; &lt;!-- Red border --&gt;</w:t>
      </w:r>
    </w:p>
    <w:p w14:paraId="5B68DA38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&lt;width&gt;2&lt;/width&gt; &lt;!-- Line width --&gt;</w:t>
      </w:r>
    </w:p>
    <w:p w14:paraId="60886DC9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&lt;/</w:t>
      </w:r>
      <w:proofErr w:type="spellStart"/>
      <w:r w:rsidRPr="00295CC0">
        <w:rPr>
          <w:lang w:val="en-AU"/>
        </w:rPr>
        <w:t>LineStyle</w:t>
      </w:r>
      <w:proofErr w:type="spellEnd"/>
      <w:r w:rsidRPr="00295CC0">
        <w:rPr>
          <w:lang w:val="en-AU"/>
        </w:rPr>
        <w:t>&gt;</w:t>
      </w:r>
    </w:p>
    <w:p w14:paraId="6CE890E2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&lt;</w:t>
      </w:r>
      <w:proofErr w:type="spellStart"/>
      <w:r w:rsidRPr="00295CC0">
        <w:rPr>
          <w:lang w:val="en-AU"/>
        </w:rPr>
        <w:t>PolyStyle</w:t>
      </w:r>
      <w:proofErr w:type="spellEnd"/>
      <w:r w:rsidRPr="00295CC0">
        <w:rPr>
          <w:lang w:val="en-AU"/>
        </w:rPr>
        <w:t>&gt;</w:t>
      </w:r>
    </w:p>
    <w:p w14:paraId="310B1847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&lt;</w:t>
      </w:r>
      <w:proofErr w:type="spellStart"/>
      <w:r w:rsidRPr="00295CC0">
        <w:rPr>
          <w:lang w:val="en-AU"/>
        </w:rPr>
        <w:t>color</w:t>
      </w:r>
      <w:proofErr w:type="spellEnd"/>
      <w:r w:rsidRPr="00295CC0">
        <w:rPr>
          <w:lang w:val="en-AU"/>
        </w:rPr>
        <w:t>&gt;7d00ff00&lt;/</w:t>
      </w:r>
      <w:proofErr w:type="spellStart"/>
      <w:r w:rsidRPr="00295CC0">
        <w:rPr>
          <w:lang w:val="en-AU"/>
        </w:rPr>
        <w:t>color</w:t>
      </w:r>
      <w:proofErr w:type="spellEnd"/>
      <w:r w:rsidRPr="00295CC0">
        <w:rPr>
          <w:lang w:val="en-AU"/>
        </w:rPr>
        <w:t>&gt; &lt;!-- Green fill with 50% opacity --&gt;</w:t>
      </w:r>
    </w:p>
    <w:p w14:paraId="11AF1E1C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&lt;/</w:t>
      </w:r>
      <w:proofErr w:type="spellStart"/>
      <w:r w:rsidRPr="00295CC0">
        <w:rPr>
          <w:lang w:val="en-AU"/>
        </w:rPr>
        <w:t>PolyStyle</w:t>
      </w:r>
      <w:proofErr w:type="spellEnd"/>
      <w:r w:rsidRPr="00295CC0">
        <w:rPr>
          <w:lang w:val="en-AU"/>
        </w:rPr>
        <w:t>&gt;</w:t>
      </w:r>
    </w:p>
    <w:p w14:paraId="0622C223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&lt;/Style&gt;</w:t>
      </w:r>
    </w:p>
    <w:p w14:paraId="7E7E6166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&lt;Polygon&gt;</w:t>
      </w:r>
    </w:p>
    <w:p w14:paraId="516B7818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&lt;</w:t>
      </w:r>
      <w:proofErr w:type="spellStart"/>
      <w:r w:rsidRPr="00295CC0">
        <w:rPr>
          <w:lang w:val="en-AU"/>
        </w:rPr>
        <w:t>outerBoundaryIs</w:t>
      </w:r>
      <w:proofErr w:type="spellEnd"/>
      <w:r w:rsidRPr="00295CC0">
        <w:rPr>
          <w:lang w:val="en-AU"/>
        </w:rPr>
        <w:t>&gt;</w:t>
      </w:r>
    </w:p>
    <w:p w14:paraId="22EB1C3E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&lt;</w:t>
      </w:r>
      <w:proofErr w:type="spellStart"/>
      <w:r w:rsidRPr="00295CC0">
        <w:rPr>
          <w:lang w:val="en-AU"/>
        </w:rPr>
        <w:t>LinearRing</w:t>
      </w:r>
      <w:proofErr w:type="spellEnd"/>
      <w:r w:rsidRPr="00295CC0">
        <w:rPr>
          <w:lang w:val="en-AU"/>
        </w:rPr>
        <w:t>&gt;</w:t>
      </w:r>
    </w:p>
    <w:p w14:paraId="30A7431A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&lt;coordinates&gt;</w:t>
      </w:r>
    </w:p>
    <w:p w14:paraId="1BC6085A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30.0,10.0,0 </w:t>
      </w:r>
    </w:p>
    <w:p w14:paraId="173B1840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40.0,40.0,0 </w:t>
      </w:r>
    </w:p>
    <w:p w14:paraId="511E0187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20.0,40.0,0 </w:t>
      </w:r>
    </w:p>
    <w:p w14:paraId="072D6D51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30.0,10.0,0</w:t>
      </w:r>
    </w:p>
    <w:p w14:paraId="74C764A9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&lt;/coordinates&gt;</w:t>
      </w:r>
    </w:p>
    <w:p w14:paraId="206D95FE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&lt;/</w:t>
      </w:r>
      <w:proofErr w:type="spellStart"/>
      <w:r w:rsidRPr="00295CC0">
        <w:rPr>
          <w:lang w:val="en-AU"/>
        </w:rPr>
        <w:t>LinearRing</w:t>
      </w:r>
      <w:proofErr w:type="spellEnd"/>
      <w:r w:rsidRPr="00295CC0">
        <w:rPr>
          <w:lang w:val="en-AU"/>
        </w:rPr>
        <w:t>&gt;</w:t>
      </w:r>
    </w:p>
    <w:p w14:paraId="271FE8A6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&lt;/</w:t>
      </w:r>
      <w:proofErr w:type="spellStart"/>
      <w:r w:rsidRPr="00295CC0">
        <w:rPr>
          <w:lang w:val="en-AU"/>
        </w:rPr>
        <w:t>outerBoundaryIs</w:t>
      </w:r>
      <w:proofErr w:type="spellEnd"/>
      <w:r w:rsidRPr="00295CC0">
        <w:rPr>
          <w:lang w:val="en-AU"/>
        </w:rPr>
        <w:t>&gt;</w:t>
      </w:r>
    </w:p>
    <w:p w14:paraId="0E2CE4B3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&lt;/Polygon&gt;</w:t>
      </w:r>
    </w:p>
    <w:p w14:paraId="6B4E69F0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>&lt;/Placemark&gt;</w:t>
      </w:r>
    </w:p>
    <w:p w14:paraId="3A42FDE5" w14:textId="77777777" w:rsidR="00295CC0" w:rsidRPr="00295CC0" w:rsidRDefault="00295CC0" w:rsidP="00295CC0">
      <w:pPr>
        <w:rPr>
          <w:lang w:val="en-AU"/>
        </w:rPr>
      </w:pPr>
      <w:r w:rsidRPr="00295CC0">
        <w:rPr>
          <w:lang w:val="en-AU"/>
        </w:rPr>
        <w:t> </w:t>
      </w:r>
    </w:p>
    <w:p w14:paraId="37130EA3" w14:textId="77777777" w:rsidR="00295CC0" w:rsidRPr="00295CC0" w:rsidRDefault="00295CC0" w:rsidP="00295CC0">
      <w:pPr>
        <w:pStyle w:val="Heading3"/>
        <w:rPr>
          <w:lang w:val="en-AU"/>
        </w:rPr>
      </w:pPr>
      <w:r w:rsidRPr="00295CC0">
        <w:rPr>
          <w:lang w:val="en-AU"/>
        </w:rPr>
        <w:t>GeoJSON</w:t>
      </w:r>
    </w:p>
    <w:p w14:paraId="712551E3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>{</w:t>
      </w:r>
    </w:p>
    <w:p w14:paraId="3FC36707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"type": "Feature",</w:t>
      </w:r>
    </w:p>
    <w:p w14:paraId="4654513B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"geometry": {</w:t>
      </w:r>
    </w:p>
    <w:p w14:paraId="2BBD2E89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"type": "Polygon",</w:t>
      </w:r>
    </w:p>
    <w:p w14:paraId="13AEF90A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"coordinates": [</w:t>
      </w:r>
    </w:p>
    <w:p w14:paraId="3A94C21C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lastRenderedPageBreak/>
        <w:t xml:space="preserve">      [</w:t>
      </w:r>
    </w:p>
    <w:p w14:paraId="77E77EF7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[30.0, 10.0],</w:t>
      </w:r>
    </w:p>
    <w:p w14:paraId="06FEBEEC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[40.0, 40.0],</w:t>
      </w:r>
    </w:p>
    <w:p w14:paraId="75EF1A81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[20.0, 40.0],</w:t>
      </w:r>
    </w:p>
    <w:p w14:paraId="70D8BE99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[30.0, 10.0]</w:t>
      </w:r>
    </w:p>
    <w:p w14:paraId="4614D79C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]</w:t>
      </w:r>
    </w:p>
    <w:p w14:paraId="28A06865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]</w:t>
      </w:r>
    </w:p>
    <w:p w14:paraId="2CD1B3AC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},</w:t>
      </w:r>
    </w:p>
    <w:p w14:paraId="03E6A42E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"properties": {</w:t>
      </w:r>
    </w:p>
    <w:p w14:paraId="42353242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"name": "Triangle",</w:t>
      </w:r>
    </w:p>
    <w:p w14:paraId="0DD5D4A3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"stroke": "#ff0000",         // Red border</w:t>
      </w:r>
    </w:p>
    <w:p w14:paraId="5F4B2FB4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"stroke-width": 2,           // Line width</w:t>
      </w:r>
    </w:p>
    <w:p w14:paraId="6271F8F6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"stroke-opacity": 1.0,       // Border opacity</w:t>
      </w:r>
    </w:p>
    <w:p w14:paraId="4968D6C6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"fill": "#00ff00",           // Green fill</w:t>
      </w:r>
    </w:p>
    <w:p w14:paraId="560448DD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"fill-opacity": 0.5          // Fill opacity</w:t>
      </w:r>
    </w:p>
    <w:p w14:paraId="7D6C2571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}</w:t>
      </w:r>
    </w:p>
    <w:p w14:paraId="38E5541E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>}</w:t>
      </w:r>
    </w:p>
    <w:p w14:paraId="50D8C44F" w14:textId="77777777" w:rsidR="00295CC0" w:rsidRPr="00295CC0" w:rsidRDefault="00295CC0" w:rsidP="00295CC0">
      <w:pPr>
        <w:rPr>
          <w:lang w:val="en-AU"/>
        </w:rPr>
      </w:pPr>
      <w:r w:rsidRPr="00295CC0">
        <w:rPr>
          <w:lang w:val="en-AU"/>
        </w:rPr>
        <w:t> </w:t>
      </w:r>
    </w:p>
    <w:p w14:paraId="26EFFA7E" w14:textId="77777777" w:rsidR="00295CC0" w:rsidRPr="00295CC0" w:rsidRDefault="00295CC0" w:rsidP="00295CC0">
      <w:pPr>
        <w:pStyle w:val="Heading3"/>
        <w:rPr>
          <w:lang w:val="en-AU"/>
        </w:rPr>
      </w:pPr>
      <w:r w:rsidRPr="00295CC0">
        <w:rPr>
          <w:lang w:val="en-AU"/>
        </w:rPr>
        <w:t>WKT</w:t>
      </w:r>
    </w:p>
    <w:p w14:paraId="5F698DE9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>POLYGON((30.0 10.0, 40.0 40.0, 20.0 40.0, 30.0 10.0))</w:t>
      </w:r>
    </w:p>
    <w:p w14:paraId="6F761130" w14:textId="77777777" w:rsidR="00295CC0" w:rsidRPr="00295CC0" w:rsidRDefault="00295CC0" w:rsidP="00295CC0">
      <w:pPr>
        <w:rPr>
          <w:lang w:val="en-AU"/>
        </w:rPr>
      </w:pPr>
      <w:r w:rsidRPr="00295CC0">
        <w:rPr>
          <w:lang w:val="en-AU"/>
        </w:rPr>
        <w:t> </w:t>
      </w:r>
    </w:p>
    <w:p w14:paraId="1F7E4DB5" w14:textId="77777777" w:rsidR="00295CC0" w:rsidRPr="00295CC0" w:rsidRDefault="00295CC0" w:rsidP="00295CC0">
      <w:pPr>
        <w:pStyle w:val="Heading3"/>
        <w:rPr>
          <w:lang w:val="en-AU"/>
        </w:rPr>
      </w:pPr>
      <w:r w:rsidRPr="00295CC0">
        <w:rPr>
          <w:lang w:val="en-AU"/>
        </w:rPr>
        <w:t>SLD</w:t>
      </w:r>
    </w:p>
    <w:p w14:paraId="4B77E88D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>&lt;</w:t>
      </w:r>
      <w:proofErr w:type="spellStart"/>
      <w:r w:rsidRPr="00295CC0">
        <w:rPr>
          <w:lang w:val="en-AU"/>
        </w:rPr>
        <w:t>StyledLayerDescriptor</w:t>
      </w:r>
      <w:proofErr w:type="spellEnd"/>
      <w:r w:rsidRPr="00295CC0">
        <w:rPr>
          <w:lang w:val="en-AU"/>
        </w:rPr>
        <w:t xml:space="preserve"> version="1.0.0"&gt;</w:t>
      </w:r>
    </w:p>
    <w:p w14:paraId="52215438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&lt;</w:t>
      </w:r>
      <w:proofErr w:type="spellStart"/>
      <w:r w:rsidRPr="00295CC0">
        <w:rPr>
          <w:lang w:val="en-AU"/>
        </w:rPr>
        <w:t>NamedLayer</w:t>
      </w:r>
      <w:proofErr w:type="spellEnd"/>
      <w:r w:rsidRPr="00295CC0">
        <w:rPr>
          <w:lang w:val="en-AU"/>
        </w:rPr>
        <w:t>&gt;</w:t>
      </w:r>
    </w:p>
    <w:p w14:paraId="63A8D0DE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&lt;Name&gt;Triangle Layer&lt;/Name&gt;</w:t>
      </w:r>
    </w:p>
    <w:p w14:paraId="5E61BD66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&lt;</w:t>
      </w:r>
      <w:proofErr w:type="spellStart"/>
      <w:r w:rsidRPr="00295CC0">
        <w:rPr>
          <w:lang w:val="en-AU"/>
        </w:rPr>
        <w:t>UserStyle</w:t>
      </w:r>
      <w:proofErr w:type="spellEnd"/>
      <w:r w:rsidRPr="00295CC0">
        <w:rPr>
          <w:lang w:val="en-AU"/>
        </w:rPr>
        <w:t>&gt;</w:t>
      </w:r>
    </w:p>
    <w:p w14:paraId="66ABC958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&lt;Title&gt;Styled Triangle&lt;/Title&gt;</w:t>
      </w:r>
    </w:p>
    <w:p w14:paraId="67582642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&lt;</w:t>
      </w:r>
      <w:proofErr w:type="spellStart"/>
      <w:r w:rsidRPr="00295CC0">
        <w:rPr>
          <w:lang w:val="en-AU"/>
        </w:rPr>
        <w:t>FeatureTypeStyle</w:t>
      </w:r>
      <w:proofErr w:type="spellEnd"/>
      <w:r w:rsidRPr="00295CC0">
        <w:rPr>
          <w:lang w:val="en-AU"/>
        </w:rPr>
        <w:t>&gt;</w:t>
      </w:r>
    </w:p>
    <w:p w14:paraId="3BC0A465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&lt;Rule&gt;</w:t>
      </w:r>
    </w:p>
    <w:p w14:paraId="686F782D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lastRenderedPageBreak/>
        <w:t xml:space="preserve">          &lt;Name&gt;Triangle Style&lt;/Name&gt;</w:t>
      </w:r>
    </w:p>
    <w:p w14:paraId="17624D1D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&lt;</w:t>
      </w:r>
      <w:proofErr w:type="spellStart"/>
      <w:r w:rsidRPr="00295CC0">
        <w:rPr>
          <w:lang w:val="en-AU"/>
        </w:rPr>
        <w:t>PolygonSymbolizer</w:t>
      </w:r>
      <w:proofErr w:type="spellEnd"/>
      <w:r w:rsidRPr="00295CC0">
        <w:rPr>
          <w:lang w:val="en-AU"/>
        </w:rPr>
        <w:t>&gt;</w:t>
      </w:r>
    </w:p>
    <w:p w14:paraId="31350131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&lt;Fill&gt;</w:t>
      </w:r>
    </w:p>
    <w:p w14:paraId="597B7C5B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&lt;</w:t>
      </w:r>
      <w:proofErr w:type="spellStart"/>
      <w:r w:rsidRPr="00295CC0">
        <w:rPr>
          <w:lang w:val="en-AU"/>
        </w:rPr>
        <w:t>CssParameter</w:t>
      </w:r>
      <w:proofErr w:type="spellEnd"/>
      <w:r w:rsidRPr="00295CC0">
        <w:rPr>
          <w:lang w:val="en-AU"/>
        </w:rPr>
        <w:t xml:space="preserve"> name="fill"&gt;#00ff00&lt;/CssParameter&gt; &lt;!-- Green fill --&gt;</w:t>
      </w:r>
    </w:p>
    <w:p w14:paraId="715E9ACE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&lt;</w:t>
      </w:r>
      <w:proofErr w:type="spellStart"/>
      <w:r w:rsidRPr="00295CC0">
        <w:rPr>
          <w:lang w:val="en-AU"/>
        </w:rPr>
        <w:t>CssParameter</w:t>
      </w:r>
      <w:proofErr w:type="spellEnd"/>
      <w:r w:rsidRPr="00295CC0">
        <w:rPr>
          <w:lang w:val="en-AU"/>
        </w:rPr>
        <w:t xml:space="preserve"> name="fill-opacity"&gt;0.5&lt;/</w:t>
      </w:r>
      <w:proofErr w:type="spellStart"/>
      <w:r w:rsidRPr="00295CC0">
        <w:rPr>
          <w:lang w:val="en-AU"/>
        </w:rPr>
        <w:t>CssParameter</w:t>
      </w:r>
      <w:proofErr w:type="spellEnd"/>
      <w:r w:rsidRPr="00295CC0">
        <w:rPr>
          <w:lang w:val="en-AU"/>
        </w:rPr>
        <w:t>&gt; &lt;!-- 50% opacity --&gt;</w:t>
      </w:r>
    </w:p>
    <w:p w14:paraId="5565B251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&lt;/Fill&gt;</w:t>
      </w:r>
    </w:p>
    <w:p w14:paraId="3976B367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&lt;Stroke&gt;</w:t>
      </w:r>
    </w:p>
    <w:p w14:paraId="19CD586D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&lt;</w:t>
      </w:r>
      <w:proofErr w:type="spellStart"/>
      <w:r w:rsidRPr="00295CC0">
        <w:rPr>
          <w:lang w:val="en-AU"/>
        </w:rPr>
        <w:t>CssParameter</w:t>
      </w:r>
      <w:proofErr w:type="spellEnd"/>
      <w:r w:rsidRPr="00295CC0">
        <w:rPr>
          <w:lang w:val="en-AU"/>
        </w:rPr>
        <w:t xml:space="preserve"> name="stroke"&gt;#ff0000&lt;/CssParameter&gt; &lt;!-- Red border --&gt;</w:t>
      </w:r>
    </w:p>
    <w:p w14:paraId="75C6178D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  &lt;</w:t>
      </w:r>
      <w:proofErr w:type="spellStart"/>
      <w:r w:rsidRPr="00295CC0">
        <w:rPr>
          <w:lang w:val="en-AU"/>
        </w:rPr>
        <w:t>CssParameter</w:t>
      </w:r>
      <w:proofErr w:type="spellEnd"/>
      <w:r w:rsidRPr="00295CC0">
        <w:rPr>
          <w:lang w:val="en-AU"/>
        </w:rPr>
        <w:t xml:space="preserve"> name="stroke-width"&gt;2&lt;/</w:t>
      </w:r>
      <w:proofErr w:type="spellStart"/>
      <w:r w:rsidRPr="00295CC0">
        <w:rPr>
          <w:lang w:val="en-AU"/>
        </w:rPr>
        <w:t>CssParameter</w:t>
      </w:r>
      <w:proofErr w:type="spellEnd"/>
      <w:r w:rsidRPr="00295CC0">
        <w:rPr>
          <w:lang w:val="en-AU"/>
        </w:rPr>
        <w:t>&gt; &lt;!-- Line width --&gt;</w:t>
      </w:r>
    </w:p>
    <w:p w14:paraId="4B8260C7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  &lt;/Stroke&gt;</w:t>
      </w:r>
    </w:p>
    <w:p w14:paraId="63C78324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  &lt;/</w:t>
      </w:r>
      <w:proofErr w:type="spellStart"/>
      <w:r w:rsidRPr="00295CC0">
        <w:rPr>
          <w:lang w:val="en-AU"/>
        </w:rPr>
        <w:t>PolygonSymbolizer</w:t>
      </w:r>
      <w:proofErr w:type="spellEnd"/>
      <w:r w:rsidRPr="00295CC0">
        <w:rPr>
          <w:lang w:val="en-AU"/>
        </w:rPr>
        <w:t>&gt;</w:t>
      </w:r>
    </w:p>
    <w:p w14:paraId="77FED58A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  &lt;/Rule&gt;</w:t>
      </w:r>
    </w:p>
    <w:p w14:paraId="06530AB2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  &lt;/</w:t>
      </w:r>
      <w:proofErr w:type="spellStart"/>
      <w:r w:rsidRPr="00295CC0">
        <w:rPr>
          <w:lang w:val="en-AU"/>
        </w:rPr>
        <w:t>FeatureTypeStyle</w:t>
      </w:r>
      <w:proofErr w:type="spellEnd"/>
      <w:r w:rsidRPr="00295CC0">
        <w:rPr>
          <w:lang w:val="en-AU"/>
        </w:rPr>
        <w:t>&gt;</w:t>
      </w:r>
    </w:p>
    <w:p w14:paraId="3ACDF002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  &lt;/</w:t>
      </w:r>
      <w:proofErr w:type="spellStart"/>
      <w:r w:rsidRPr="00295CC0">
        <w:rPr>
          <w:lang w:val="en-AU"/>
        </w:rPr>
        <w:t>UserStyle</w:t>
      </w:r>
      <w:proofErr w:type="spellEnd"/>
      <w:r w:rsidRPr="00295CC0">
        <w:rPr>
          <w:lang w:val="en-AU"/>
        </w:rPr>
        <w:t>&gt;</w:t>
      </w:r>
    </w:p>
    <w:p w14:paraId="097D500D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 xml:space="preserve">  &lt;/</w:t>
      </w:r>
      <w:proofErr w:type="spellStart"/>
      <w:r w:rsidRPr="00295CC0">
        <w:rPr>
          <w:lang w:val="en-AU"/>
        </w:rPr>
        <w:t>NamedLayer</w:t>
      </w:r>
      <w:proofErr w:type="spellEnd"/>
      <w:r w:rsidRPr="00295CC0">
        <w:rPr>
          <w:lang w:val="en-AU"/>
        </w:rPr>
        <w:t>&gt;</w:t>
      </w:r>
    </w:p>
    <w:p w14:paraId="2774B59A" w14:textId="77777777" w:rsidR="00295CC0" w:rsidRPr="00295CC0" w:rsidRDefault="00295CC0" w:rsidP="00295CC0">
      <w:pPr>
        <w:pStyle w:val="SourceCode"/>
        <w:rPr>
          <w:lang w:val="en-AU"/>
        </w:rPr>
      </w:pPr>
      <w:r w:rsidRPr="00295CC0">
        <w:rPr>
          <w:lang w:val="en-AU"/>
        </w:rPr>
        <w:t>&lt;/</w:t>
      </w:r>
      <w:proofErr w:type="spellStart"/>
      <w:r w:rsidRPr="00295CC0">
        <w:rPr>
          <w:lang w:val="en-AU"/>
        </w:rPr>
        <w:t>StyledLayerDescriptor</w:t>
      </w:r>
      <w:proofErr w:type="spellEnd"/>
      <w:r w:rsidRPr="00295CC0">
        <w:rPr>
          <w:lang w:val="en-AU"/>
        </w:rPr>
        <w:t>&gt;</w:t>
      </w:r>
    </w:p>
    <w:p w14:paraId="4367953C" w14:textId="77777777" w:rsidR="00295CC0" w:rsidRPr="00295CC0" w:rsidRDefault="00295CC0" w:rsidP="00295CC0">
      <w:pPr>
        <w:rPr>
          <w:lang w:val="en-AU"/>
        </w:rPr>
      </w:pPr>
      <w:r w:rsidRPr="00295CC0">
        <w:rPr>
          <w:lang w:val="en-AU"/>
        </w:rPr>
        <w:t> </w:t>
      </w:r>
    </w:p>
    <w:p w14:paraId="77D4F2CA" w14:textId="77777777" w:rsidR="00295CC0" w:rsidRPr="00295CC0" w:rsidRDefault="00295CC0" w:rsidP="00295CC0">
      <w:pPr>
        <w:rPr>
          <w:lang w:val="en-AU"/>
        </w:rPr>
      </w:pPr>
      <w:r w:rsidRPr="00295CC0">
        <w:rPr>
          <w:lang w:val="en-AU"/>
        </w:rPr>
        <w:t> </w:t>
      </w:r>
    </w:p>
    <w:p w14:paraId="3F7320F9" w14:textId="77777777" w:rsidR="00295CC0" w:rsidRPr="00295CC0" w:rsidRDefault="00295CC0" w:rsidP="00295CC0">
      <w:pPr>
        <w:pStyle w:val="Heading2"/>
        <w:rPr>
          <w:lang w:val="en-AU"/>
        </w:rPr>
      </w:pPr>
      <w:r w:rsidRPr="00295CC0">
        <w:rPr>
          <w:lang w:val="en-AU"/>
        </w:rPr>
        <w:t>WMS, WFS and WCS</w:t>
      </w:r>
    </w:p>
    <w:tbl>
      <w:tblPr>
        <w:tblW w:w="0" w:type="auto"/>
        <w:tblInd w:w="48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8"/>
        <w:gridCol w:w="2270"/>
        <w:gridCol w:w="2971"/>
        <w:gridCol w:w="3041"/>
      </w:tblGrid>
      <w:tr w:rsidR="00295CC0" w:rsidRPr="00295CC0" w14:paraId="7A00341D" w14:textId="77777777" w:rsidTr="00295CC0">
        <w:tc>
          <w:tcPr>
            <w:tcW w:w="16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EC4D862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b/>
                <w:bCs/>
                <w:lang w:val="en-AU"/>
              </w:rPr>
              <w:t>Feature</w:t>
            </w:r>
          </w:p>
        </w:tc>
        <w:tc>
          <w:tcPr>
            <w:tcW w:w="389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0ADFEF8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b/>
                <w:bCs/>
                <w:lang w:val="en-AU"/>
              </w:rPr>
              <w:t>WMS (Web Map Service)</w:t>
            </w:r>
          </w:p>
        </w:tc>
        <w:tc>
          <w:tcPr>
            <w:tcW w:w="551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E1B41FD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b/>
                <w:bCs/>
                <w:lang w:val="en-AU"/>
              </w:rPr>
              <w:t>WFS (Web Feature Service)</w:t>
            </w:r>
          </w:p>
        </w:tc>
        <w:tc>
          <w:tcPr>
            <w:tcW w:w="51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6BF7535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b/>
                <w:bCs/>
                <w:lang w:val="en-AU"/>
              </w:rPr>
              <w:t>WCS (Web Coverage Service)</w:t>
            </w:r>
          </w:p>
        </w:tc>
      </w:tr>
      <w:tr w:rsidR="00295CC0" w:rsidRPr="00295CC0" w14:paraId="4CDF6F75" w14:textId="77777777" w:rsidTr="00295CC0">
        <w:tc>
          <w:tcPr>
            <w:tcW w:w="16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DC2FC6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b/>
                <w:bCs/>
                <w:lang w:val="en-AU"/>
              </w:rPr>
              <w:t>Data Type</w:t>
            </w:r>
          </w:p>
        </w:tc>
        <w:tc>
          <w:tcPr>
            <w:tcW w:w="389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E21A6DB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Raster (map images)</w:t>
            </w:r>
          </w:p>
        </w:tc>
        <w:tc>
          <w:tcPr>
            <w:tcW w:w="551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C0AF700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Vector (geometries and attributes)</w:t>
            </w:r>
          </w:p>
        </w:tc>
        <w:tc>
          <w:tcPr>
            <w:tcW w:w="51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BB293DE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Raster (gridded data)</w:t>
            </w:r>
          </w:p>
        </w:tc>
      </w:tr>
      <w:tr w:rsidR="00295CC0" w:rsidRPr="00295CC0" w14:paraId="00D77F3D" w14:textId="77777777" w:rsidTr="00295CC0">
        <w:tc>
          <w:tcPr>
            <w:tcW w:w="16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2C3C41B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b/>
                <w:bCs/>
                <w:lang w:val="en-AU"/>
              </w:rPr>
              <w:t>Output</w:t>
            </w:r>
          </w:p>
        </w:tc>
        <w:tc>
          <w:tcPr>
            <w:tcW w:w="389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B47092A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Images (e.g., PNG, JPEG)</w:t>
            </w:r>
          </w:p>
        </w:tc>
        <w:tc>
          <w:tcPr>
            <w:tcW w:w="551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F37636E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GML (Geography Markup Language)</w:t>
            </w:r>
          </w:p>
        </w:tc>
        <w:tc>
          <w:tcPr>
            <w:tcW w:w="51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AEE3E43" w14:textId="77777777" w:rsidR="00295CC0" w:rsidRPr="00295CC0" w:rsidRDefault="00295CC0" w:rsidP="00295CC0">
            <w:pPr>
              <w:rPr>
                <w:lang w:val="en-AU"/>
              </w:rPr>
            </w:pPr>
            <w:proofErr w:type="spellStart"/>
            <w:r w:rsidRPr="00295CC0">
              <w:rPr>
                <w:lang w:val="en-AU"/>
              </w:rPr>
              <w:t>GeoTIFF</w:t>
            </w:r>
            <w:proofErr w:type="spellEnd"/>
            <w:r w:rsidRPr="00295CC0">
              <w:rPr>
                <w:lang w:val="en-AU"/>
              </w:rPr>
              <w:t xml:space="preserve">, </w:t>
            </w:r>
            <w:proofErr w:type="spellStart"/>
            <w:r w:rsidRPr="00295CC0">
              <w:rPr>
                <w:lang w:val="en-AU"/>
              </w:rPr>
              <w:t>NetCDF</w:t>
            </w:r>
            <w:proofErr w:type="spellEnd"/>
            <w:r w:rsidRPr="00295CC0">
              <w:rPr>
                <w:lang w:val="en-AU"/>
              </w:rPr>
              <w:t>, HDF, etc.</w:t>
            </w:r>
          </w:p>
        </w:tc>
      </w:tr>
      <w:tr w:rsidR="00295CC0" w:rsidRPr="00295CC0" w14:paraId="105BC3A6" w14:textId="77777777" w:rsidTr="00295CC0">
        <w:tc>
          <w:tcPr>
            <w:tcW w:w="16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638F40A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b/>
                <w:bCs/>
                <w:lang w:val="en-AU"/>
              </w:rPr>
              <w:t>Query Capabilities</w:t>
            </w:r>
          </w:p>
        </w:tc>
        <w:tc>
          <w:tcPr>
            <w:tcW w:w="39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1F71C45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Query based on map view, but limited to image output</w:t>
            </w:r>
          </w:p>
        </w:tc>
        <w:tc>
          <w:tcPr>
            <w:tcW w:w="551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00452F0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Query based on feature properties, spatial queries, and more detailed attributes</w:t>
            </w:r>
          </w:p>
        </w:tc>
        <w:tc>
          <w:tcPr>
            <w:tcW w:w="534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0EEB327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Query based on grid and spatial extent, allowing for complex raster queries</w:t>
            </w:r>
          </w:p>
        </w:tc>
      </w:tr>
      <w:tr w:rsidR="00295CC0" w:rsidRPr="00295CC0" w14:paraId="4ED9A7F0" w14:textId="77777777" w:rsidTr="00295CC0">
        <w:tc>
          <w:tcPr>
            <w:tcW w:w="168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B6D811C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b/>
                <w:bCs/>
                <w:lang w:val="en-AU"/>
              </w:rPr>
              <w:t>Usage Example</w:t>
            </w:r>
          </w:p>
        </w:tc>
        <w:tc>
          <w:tcPr>
            <w:tcW w:w="389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2FEE5CB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>Displaying a map layer on a web application</w:t>
            </w:r>
          </w:p>
        </w:tc>
        <w:tc>
          <w:tcPr>
            <w:tcW w:w="551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C24F53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t xml:space="preserve">Extracting feature data for analysis or display in GIS </w:t>
            </w:r>
            <w:r w:rsidRPr="00295CC0">
              <w:rPr>
                <w:lang w:val="en-AU"/>
              </w:rPr>
              <w:lastRenderedPageBreak/>
              <w:t>software</w:t>
            </w:r>
          </w:p>
        </w:tc>
        <w:tc>
          <w:tcPr>
            <w:tcW w:w="534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469EDEE" w14:textId="77777777" w:rsidR="00295CC0" w:rsidRPr="00295CC0" w:rsidRDefault="00295CC0" w:rsidP="00295CC0">
            <w:pPr>
              <w:rPr>
                <w:lang w:val="en-AU"/>
              </w:rPr>
            </w:pPr>
            <w:r w:rsidRPr="00295CC0">
              <w:rPr>
                <w:lang w:val="en-AU"/>
              </w:rPr>
              <w:lastRenderedPageBreak/>
              <w:t xml:space="preserve">Accessing and analysing environmental data such as </w:t>
            </w:r>
            <w:r w:rsidRPr="00295CC0">
              <w:rPr>
                <w:lang w:val="en-AU"/>
              </w:rPr>
              <w:lastRenderedPageBreak/>
              <w:t>temperature or precipitation</w:t>
            </w:r>
          </w:p>
        </w:tc>
      </w:tr>
    </w:tbl>
    <w:p w14:paraId="0F0C9249" w14:textId="77777777" w:rsidR="00295CC0" w:rsidRPr="00295CC0" w:rsidRDefault="00295CC0" w:rsidP="00295CC0">
      <w:pPr>
        <w:rPr>
          <w:lang w:val="en-AU"/>
        </w:rPr>
      </w:pPr>
      <w:r w:rsidRPr="00295CC0">
        <w:rPr>
          <w:lang w:val="en-AU"/>
        </w:rPr>
        <w:lastRenderedPageBreak/>
        <w:t> </w:t>
      </w:r>
    </w:p>
    <w:p w14:paraId="6E7D1047" w14:textId="77777777" w:rsidR="00295CC0" w:rsidRPr="00295CC0" w:rsidRDefault="00295CC0" w:rsidP="00295CC0">
      <w:pPr>
        <w:rPr>
          <w:lang w:val="en-AU"/>
        </w:rPr>
      </w:pPr>
    </w:p>
    <w:p w14:paraId="54951003" w14:textId="3EDE133C" w:rsidR="00823B0A" w:rsidRPr="00905BA3" w:rsidRDefault="00823B0A" w:rsidP="00905BA3">
      <w:pPr>
        <w:rPr>
          <w:lang w:val="en-AU"/>
        </w:rPr>
      </w:pPr>
    </w:p>
    <w:sectPr w:rsidR="00823B0A" w:rsidRPr="00905BA3" w:rsidSect="002251D9">
      <w:pgSz w:w="12240" w:h="15840"/>
      <w:pgMar w:top="1440" w:right="1080" w:bottom="1440" w:left="1080" w:header="720" w:footer="720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D24E7F" w14:textId="77777777" w:rsidR="0080444B" w:rsidRDefault="0080444B">
      <w:pPr>
        <w:spacing w:after="0" w:line="240" w:lineRule="auto"/>
      </w:pPr>
      <w:r>
        <w:separator/>
      </w:r>
    </w:p>
  </w:endnote>
  <w:endnote w:type="continuationSeparator" w:id="0">
    <w:p w14:paraId="0E95372C" w14:textId="77777777" w:rsidR="0080444B" w:rsidRDefault="008044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BA4D43" w14:textId="77777777" w:rsidR="0080444B" w:rsidRDefault="0080444B">
      <w:r>
        <w:separator/>
      </w:r>
    </w:p>
  </w:footnote>
  <w:footnote w:type="continuationSeparator" w:id="0">
    <w:p w14:paraId="2B8748F4" w14:textId="77777777" w:rsidR="0080444B" w:rsidRDefault="008044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4F9EBB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1486B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17CE64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48E62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82B1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14328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4CE4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3E6E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8FE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F2A6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0EA87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71C59F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18F095D"/>
    <w:multiLevelType w:val="multilevel"/>
    <w:tmpl w:val="EB444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31208D3"/>
    <w:multiLevelType w:val="multilevel"/>
    <w:tmpl w:val="6ECE52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4D91E57"/>
    <w:multiLevelType w:val="hybridMultilevel"/>
    <w:tmpl w:val="4B7669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5775353"/>
    <w:multiLevelType w:val="hybridMultilevel"/>
    <w:tmpl w:val="D7907096"/>
    <w:lvl w:ilvl="0" w:tplc="2A12630A">
      <w:numFmt w:val="bullet"/>
      <w:lvlText w:val="-"/>
      <w:lvlJc w:val="left"/>
      <w:pPr>
        <w:ind w:left="720" w:hanging="360"/>
      </w:pPr>
      <w:rPr>
        <w:rFonts w:ascii="Segoe UI" w:eastAsiaTheme="minorEastAsia" w:hAnsi="Segoe UI" w:cs="Segoe UI" w:hint="default"/>
        <w:color w:val="3B3B3B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76E395D"/>
    <w:multiLevelType w:val="hybridMultilevel"/>
    <w:tmpl w:val="4F72415A"/>
    <w:lvl w:ilvl="0" w:tplc="A8DEE046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D791B96"/>
    <w:multiLevelType w:val="hybridMultilevel"/>
    <w:tmpl w:val="3DAC38F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0823B1"/>
    <w:multiLevelType w:val="hybridMultilevel"/>
    <w:tmpl w:val="0F34B54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1947BA6"/>
    <w:multiLevelType w:val="multilevel"/>
    <w:tmpl w:val="B2501E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12352226"/>
    <w:multiLevelType w:val="hybridMultilevel"/>
    <w:tmpl w:val="7C706A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DC27A5"/>
    <w:multiLevelType w:val="hybridMultilevel"/>
    <w:tmpl w:val="3FF06F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B734A6"/>
    <w:multiLevelType w:val="multilevel"/>
    <w:tmpl w:val="26ACD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7163488"/>
    <w:multiLevelType w:val="hybridMultilevel"/>
    <w:tmpl w:val="31A03F3E"/>
    <w:lvl w:ilvl="0" w:tplc="59B25A9C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322ADE"/>
    <w:multiLevelType w:val="multilevel"/>
    <w:tmpl w:val="88D603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438145C"/>
    <w:multiLevelType w:val="hybridMultilevel"/>
    <w:tmpl w:val="9B021C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54D168E"/>
    <w:multiLevelType w:val="hybridMultilevel"/>
    <w:tmpl w:val="1918304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A575AE9"/>
    <w:multiLevelType w:val="hybridMultilevel"/>
    <w:tmpl w:val="EBDE29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AB49C4"/>
    <w:multiLevelType w:val="multilevel"/>
    <w:tmpl w:val="7444D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0054D43"/>
    <w:multiLevelType w:val="hybridMultilevel"/>
    <w:tmpl w:val="F6468A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7642CD"/>
    <w:multiLevelType w:val="hybridMultilevel"/>
    <w:tmpl w:val="9D94D54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58E237C"/>
    <w:multiLevelType w:val="hybridMultilevel"/>
    <w:tmpl w:val="259E75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A27BEC"/>
    <w:multiLevelType w:val="hybridMultilevel"/>
    <w:tmpl w:val="A9A4A91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BE85381"/>
    <w:multiLevelType w:val="multilevel"/>
    <w:tmpl w:val="7D106B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BF82511"/>
    <w:multiLevelType w:val="multilevel"/>
    <w:tmpl w:val="77E27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E414E8C"/>
    <w:multiLevelType w:val="multilevel"/>
    <w:tmpl w:val="12EAF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4F5F35AD"/>
    <w:multiLevelType w:val="hybridMultilevel"/>
    <w:tmpl w:val="11B25F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6467AE"/>
    <w:multiLevelType w:val="hybridMultilevel"/>
    <w:tmpl w:val="3DAC38F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2624B86"/>
    <w:multiLevelType w:val="hybridMultilevel"/>
    <w:tmpl w:val="5284F2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C8464F"/>
    <w:multiLevelType w:val="multilevel"/>
    <w:tmpl w:val="1D602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9513E6E"/>
    <w:multiLevelType w:val="hybridMultilevel"/>
    <w:tmpl w:val="62E45C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BB501B0"/>
    <w:multiLevelType w:val="multilevel"/>
    <w:tmpl w:val="BB94BD5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2" w15:restartNumberingAfterBreak="0">
    <w:nsid w:val="5CB26F00"/>
    <w:multiLevelType w:val="hybridMultilevel"/>
    <w:tmpl w:val="266ED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9C5833"/>
    <w:multiLevelType w:val="multilevel"/>
    <w:tmpl w:val="D24C58D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4" w15:restartNumberingAfterBreak="0">
    <w:nsid w:val="5F1C7896"/>
    <w:multiLevelType w:val="multilevel"/>
    <w:tmpl w:val="CE60DD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61D02F6A"/>
    <w:multiLevelType w:val="multilevel"/>
    <w:tmpl w:val="412232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626E6E38"/>
    <w:multiLevelType w:val="hybridMultilevel"/>
    <w:tmpl w:val="3DAC38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5857C4C"/>
    <w:multiLevelType w:val="hybridMultilevel"/>
    <w:tmpl w:val="543278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65E72AC"/>
    <w:multiLevelType w:val="hybridMultilevel"/>
    <w:tmpl w:val="E8EAEB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5F92316"/>
    <w:multiLevelType w:val="hybridMultilevel"/>
    <w:tmpl w:val="7A9E648C"/>
    <w:lvl w:ilvl="0" w:tplc="E98E7C70">
      <w:start w:val="63"/>
      <w:numFmt w:val="bullet"/>
      <w:lvlText w:val="-"/>
      <w:lvlJc w:val="left"/>
      <w:pPr>
        <w:ind w:left="1080" w:hanging="360"/>
      </w:pPr>
      <w:rPr>
        <w:rFonts w:ascii="Cambria" w:eastAsiaTheme="minorEastAsia" w:hAnsi="Cambr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76271629"/>
    <w:multiLevelType w:val="hybridMultilevel"/>
    <w:tmpl w:val="CE6C8B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73C7844"/>
    <w:multiLevelType w:val="multilevel"/>
    <w:tmpl w:val="5B427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79447EB9"/>
    <w:multiLevelType w:val="hybridMultilevel"/>
    <w:tmpl w:val="BE461F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B6D6009"/>
    <w:multiLevelType w:val="hybridMultilevel"/>
    <w:tmpl w:val="29CCF7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6024563">
    <w:abstractNumId w:val="10"/>
  </w:num>
  <w:num w:numId="2" w16cid:durableId="324094024">
    <w:abstractNumId w:val="11"/>
  </w:num>
  <w:num w:numId="3" w16cid:durableId="572473801">
    <w:abstractNumId w:val="11"/>
  </w:num>
  <w:num w:numId="4" w16cid:durableId="287277013">
    <w:abstractNumId w:val="11"/>
  </w:num>
  <w:num w:numId="5" w16cid:durableId="828062426">
    <w:abstractNumId w:val="11"/>
  </w:num>
  <w:num w:numId="6" w16cid:durableId="2120486827">
    <w:abstractNumId w:val="8"/>
  </w:num>
  <w:num w:numId="7" w16cid:durableId="780536680">
    <w:abstractNumId w:val="3"/>
  </w:num>
  <w:num w:numId="8" w16cid:durableId="2125614730">
    <w:abstractNumId w:val="2"/>
  </w:num>
  <w:num w:numId="9" w16cid:durableId="2107072860">
    <w:abstractNumId w:val="1"/>
  </w:num>
  <w:num w:numId="10" w16cid:durableId="1804885541">
    <w:abstractNumId w:val="0"/>
  </w:num>
  <w:num w:numId="11" w16cid:durableId="731931734">
    <w:abstractNumId w:val="9"/>
  </w:num>
  <w:num w:numId="12" w16cid:durableId="129445439">
    <w:abstractNumId w:val="7"/>
  </w:num>
  <w:num w:numId="13" w16cid:durableId="989945605">
    <w:abstractNumId w:val="6"/>
  </w:num>
  <w:num w:numId="14" w16cid:durableId="1377241916">
    <w:abstractNumId w:val="5"/>
  </w:num>
  <w:num w:numId="15" w16cid:durableId="275674110">
    <w:abstractNumId w:val="4"/>
  </w:num>
  <w:num w:numId="16" w16cid:durableId="1150905635">
    <w:abstractNumId w:val="45"/>
  </w:num>
  <w:num w:numId="17" w16cid:durableId="987437482">
    <w:abstractNumId w:val="33"/>
  </w:num>
  <w:num w:numId="18" w16cid:durableId="1099908577">
    <w:abstractNumId w:val="18"/>
  </w:num>
  <w:num w:numId="19" w16cid:durableId="1391612369">
    <w:abstractNumId w:val="16"/>
  </w:num>
  <w:num w:numId="20" w16cid:durableId="178279421">
    <w:abstractNumId w:val="46"/>
  </w:num>
  <w:num w:numId="21" w16cid:durableId="1458257012">
    <w:abstractNumId w:val="37"/>
  </w:num>
  <w:num w:numId="22" w16cid:durableId="209460973">
    <w:abstractNumId w:val="17"/>
  </w:num>
  <w:num w:numId="23" w16cid:durableId="1661731265">
    <w:abstractNumId w:val="50"/>
  </w:num>
  <w:num w:numId="24" w16cid:durableId="1149202325">
    <w:abstractNumId w:val="14"/>
  </w:num>
  <w:num w:numId="25" w16cid:durableId="253322498">
    <w:abstractNumId w:val="29"/>
  </w:num>
  <w:num w:numId="26" w16cid:durableId="1902861770">
    <w:abstractNumId w:val="36"/>
  </w:num>
  <w:num w:numId="27" w16cid:durableId="2098361441">
    <w:abstractNumId w:val="52"/>
  </w:num>
  <w:num w:numId="28" w16cid:durableId="836266379">
    <w:abstractNumId w:val="40"/>
  </w:num>
  <w:num w:numId="29" w16cid:durableId="2037190665">
    <w:abstractNumId w:val="47"/>
  </w:num>
  <w:num w:numId="30" w16cid:durableId="635646123">
    <w:abstractNumId w:val="23"/>
  </w:num>
  <w:num w:numId="31" w16cid:durableId="1016737517">
    <w:abstractNumId w:val="19"/>
  </w:num>
  <w:num w:numId="32" w16cid:durableId="2048793020">
    <w:abstractNumId w:val="22"/>
    <w:lvlOverride w:ilvl="0">
      <w:startOverride w:val="1"/>
    </w:lvlOverride>
  </w:num>
  <w:num w:numId="33" w16cid:durableId="1310675801">
    <w:abstractNumId w:val="24"/>
    <w:lvlOverride w:ilvl="0">
      <w:startOverride w:val="2"/>
    </w:lvlOverride>
  </w:num>
  <w:num w:numId="34" w16cid:durableId="163857099">
    <w:abstractNumId w:val="13"/>
    <w:lvlOverride w:ilvl="0">
      <w:startOverride w:val="3"/>
    </w:lvlOverride>
  </w:num>
  <w:num w:numId="35" w16cid:durableId="726689753">
    <w:abstractNumId w:val="35"/>
    <w:lvlOverride w:ilvl="0">
      <w:startOverride w:val="4"/>
    </w:lvlOverride>
  </w:num>
  <w:num w:numId="36" w16cid:durableId="494954918">
    <w:abstractNumId w:val="30"/>
  </w:num>
  <w:num w:numId="37" w16cid:durableId="1836678108">
    <w:abstractNumId w:val="53"/>
  </w:num>
  <w:num w:numId="38" w16cid:durableId="845556542">
    <w:abstractNumId w:val="21"/>
  </w:num>
  <w:num w:numId="39" w16cid:durableId="1895969152">
    <w:abstractNumId w:val="28"/>
  </w:num>
  <w:num w:numId="40" w16cid:durableId="886189362">
    <w:abstractNumId w:val="39"/>
  </w:num>
  <w:num w:numId="41" w16cid:durableId="220529929">
    <w:abstractNumId w:val="34"/>
  </w:num>
  <w:num w:numId="42" w16cid:durableId="1570115972">
    <w:abstractNumId w:val="27"/>
  </w:num>
  <w:num w:numId="43" w16cid:durableId="1685788397">
    <w:abstractNumId w:val="31"/>
  </w:num>
  <w:num w:numId="44" w16cid:durableId="1938635635">
    <w:abstractNumId w:val="42"/>
  </w:num>
  <w:num w:numId="45" w16cid:durableId="1483693056">
    <w:abstractNumId w:val="26"/>
  </w:num>
  <w:num w:numId="46" w16cid:durableId="184054841">
    <w:abstractNumId w:val="49"/>
  </w:num>
  <w:num w:numId="47" w16cid:durableId="840848343">
    <w:abstractNumId w:val="25"/>
  </w:num>
  <w:num w:numId="48" w16cid:durableId="1802845397">
    <w:abstractNumId w:val="48"/>
  </w:num>
  <w:num w:numId="49" w16cid:durableId="552009870">
    <w:abstractNumId w:val="44"/>
  </w:num>
  <w:num w:numId="50" w16cid:durableId="775448155">
    <w:abstractNumId w:val="51"/>
  </w:num>
  <w:num w:numId="51" w16cid:durableId="1930846521">
    <w:abstractNumId w:val="15"/>
  </w:num>
  <w:num w:numId="52" w16cid:durableId="1533493840">
    <w:abstractNumId w:val="20"/>
  </w:num>
  <w:num w:numId="53" w16cid:durableId="1769227894">
    <w:abstractNumId w:val="38"/>
  </w:num>
  <w:num w:numId="54" w16cid:durableId="1131628783">
    <w:abstractNumId w:val="32"/>
  </w:num>
  <w:num w:numId="55" w16cid:durableId="1864973448">
    <w:abstractNumId w:val="41"/>
  </w:num>
  <w:num w:numId="56" w16cid:durableId="1885290743">
    <w:abstractNumId w:val="43"/>
  </w:num>
  <w:num w:numId="57" w16cid:durableId="14175599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A0DF8"/>
    <w:rsid w:val="0000428B"/>
    <w:rsid w:val="00014D73"/>
    <w:rsid w:val="0002215C"/>
    <w:rsid w:val="0003190F"/>
    <w:rsid w:val="0004575F"/>
    <w:rsid w:val="00046A76"/>
    <w:rsid w:val="00052E11"/>
    <w:rsid w:val="00084A92"/>
    <w:rsid w:val="000A2A67"/>
    <w:rsid w:val="000C28C7"/>
    <w:rsid w:val="000E318C"/>
    <w:rsid w:val="000F0876"/>
    <w:rsid w:val="000F11BD"/>
    <w:rsid w:val="000F625C"/>
    <w:rsid w:val="000F681F"/>
    <w:rsid w:val="00104479"/>
    <w:rsid w:val="001049D5"/>
    <w:rsid w:val="0013179D"/>
    <w:rsid w:val="00140500"/>
    <w:rsid w:val="00143352"/>
    <w:rsid w:val="00154BCD"/>
    <w:rsid w:val="001674E8"/>
    <w:rsid w:val="00190744"/>
    <w:rsid w:val="001A530E"/>
    <w:rsid w:val="001B3F3F"/>
    <w:rsid w:val="001C6E8B"/>
    <w:rsid w:val="001D0446"/>
    <w:rsid w:val="001F7183"/>
    <w:rsid w:val="00206E6D"/>
    <w:rsid w:val="002222D4"/>
    <w:rsid w:val="002251D9"/>
    <w:rsid w:val="002377B5"/>
    <w:rsid w:val="00241D9A"/>
    <w:rsid w:val="00245ED6"/>
    <w:rsid w:val="00250F87"/>
    <w:rsid w:val="002535E3"/>
    <w:rsid w:val="002835CB"/>
    <w:rsid w:val="00295CC0"/>
    <w:rsid w:val="002A382F"/>
    <w:rsid w:val="002C2593"/>
    <w:rsid w:val="002D1200"/>
    <w:rsid w:val="002D1C9D"/>
    <w:rsid w:val="002F7675"/>
    <w:rsid w:val="00321DA6"/>
    <w:rsid w:val="0035512F"/>
    <w:rsid w:val="0037153B"/>
    <w:rsid w:val="00391328"/>
    <w:rsid w:val="003949C8"/>
    <w:rsid w:val="003C17EE"/>
    <w:rsid w:val="003E0E53"/>
    <w:rsid w:val="00405D70"/>
    <w:rsid w:val="00430036"/>
    <w:rsid w:val="00450B86"/>
    <w:rsid w:val="004745C5"/>
    <w:rsid w:val="00497343"/>
    <w:rsid w:val="004C3E6F"/>
    <w:rsid w:val="004F49E9"/>
    <w:rsid w:val="0050437C"/>
    <w:rsid w:val="00521635"/>
    <w:rsid w:val="00540E30"/>
    <w:rsid w:val="005423B9"/>
    <w:rsid w:val="00550759"/>
    <w:rsid w:val="00552FF6"/>
    <w:rsid w:val="00594014"/>
    <w:rsid w:val="00595C20"/>
    <w:rsid w:val="005B0165"/>
    <w:rsid w:val="005B25A1"/>
    <w:rsid w:val="005C1219"/>
    <w:rsid w:val="005D447D"/>
    <w:rsid w:val="00617DBA"/>
    <w:rsid w:val="00650C15"/>
    <w:rsid w:val="0065583A"/>
    <w:rsid w:val="00680881"/>
    <w:rsid w:val="00680890"/>
    <w:rsid w:val="00685FA6"/>
    <w:rsid w:val="00690D06"/>
    <w:rsid w:val="006A3ECE"/>
    <w:rsid w:val="006A6852"/>
    <w:rsid w:val="006B6EAC"/>
    <w:rsid w:val="006C6E62"/>
    <w:rsid w:val="006D3F1D"/>
    <w:rsid w:val="006D6C0A"/>
    <w:rsid w:val="006E5030"/>
    <w:rsid w:val="006E5A8D"/>
    <w:rsid w:val="00717D9E"/>
    <w:rsid w:val="00760417"/>
    <w:rsid w:val="00760F65"/>
    <w:rsid w:val="0077516C"/>
    <w:rsid w:val="00777C63"/>
    <w:rsid w:val="00797F9A"/>
    <w:rsid w:val="007A0D08"/>
    <w:rsid w:val="007B37FF"/>
    <w:rsid w:val="007B4E6E"/>
    <w:rsid w:val="007C6557"/>
    <w:rsid w:val="007E21BD"/>
    <w:rsid w:val="007F3F1E"/>
    <w:rsid w:val="0080444B"/>
    <w:rsid w:val="00823B0A"/>
    <w:rsid w:val="00826E95"/>
    <w:rsid w:val="008450E3"/>
    <w:rsid w:val="00866ACD"/>
    <w:rsid w:val="008834DF"/>
    <w:rsid w:val="00886B6C"/>
    <w:rsid w:val="008A233A"/>
    <w:rsid w:val="008A493D"/>
    <w:rsid w:val="008C3728"/>
    <w:rsid w:val="008C6E7E"/>
    <w:rsid w:val="008E19F3"/>
    <w:rsid w:val="008F0BE4"/>
    <w:rsid w:val="00905BA3"/>
    <w:rsid w:val="00911C9F"/>
    <w:rsid w:val="00915610"/>
    <w:rsid w:val="009323BD"/>
    <w:rsid w:val="00945A70"/>
    <w:rsid w:val="00962AD7"/>
    <w:rsid w:val="00972F96"/>
    <w:rsid w:val="0097788F"/>
    <w:rsid w:val="00991C66"/>
    <w:rsid w:val="00995859"/>
    <w:rsid w:val="009A0DF8"/>
    <w:rsid w:val="009A1425"/>
    <w:rsid w:val="009B0ECB"/>
    <w:rsid w:val="009C6448"/>
    <w:rsid w:val="009D06F0"/>
    <w:rsid w:val="009E4DF1"/>
    <w:rsid w:val="00A05544"/>
    <w:rsid w:val="00A31318"/>
    <w:rsid w:val="00A41763"/>
    <w:rsid w:val="00A4400F"/>
    <w:rsid w:val="00A63C7B"/>
    <w:rsid w:val="00A7113C"/>
    <w:rsid w:val="00A8077B"/>
    <w:rsid w:val="00A9670F"/>
    <w:rsid w:val="00AA0629"/>
    <w:rsid w:val="00AA7FBC"/>
    <w:rsid w:val="00AC094B"/>
    <w:rsid w:val="00AD13F3"/>
    <w:rsid w:val="00AD27BA"/>
    <w:rsid w:val="00AD4B99"/>
    <w:rsid w:val="00AE512C"/>
    <w:rsid w:val="00AF2637"/>
    <w:rsid w:val="00B22A05"/>
    <w:rsid w:val="00B369AA"/>
    <w:rsid w:val="00B47049"/>
    <w:rsid w:val="00B57C89"/>
    <w:rsid w:val="00B60B5D"/>
    <w:rsid w:val="00B87B57"/>
    <w:rsid w:val="00B923CB"/>
    <w:rsid w:val="00BB608C"/>
    <w:rsid w:val="00BC2045"/>
    <w:rsid w:val="00BC5EA1"/>
    <w:rsid w:val="00BD0CEF"/>
    <w:rsid w:val="00BD1F86"/>
    <w:rsid w:val="00BF0A82"/>
    <w:rsid w:val="00BF2935"/>
    <w:rsid w:val="00C12EA9"/>
    <w:rsid w:val="00C4795E"/>
    <w:rsid w:val="00C54191"/>
    <w:rsid w:val="00C7139E"/>
    <w:rsid w:val="00C7441B"/>
    <w:rsid w:val="00C81EF1"/>
    <w:rsid w:val="00C85861"/>
    <w:rsid w:val="00C910E3"/>
    <w:rsid w:val="00C966EA"/>
    <w:rsid w:val="00CA6B14"/>
    <w:rsid w:val="00CB17F1"/>
    <w:rsid w:val="00CC2C2C"/>
    <w:rsid w:val="00CC35B0"/>
    <w:rsid w:val="00CD351F"/>
    <w:rsid w:val="00CD7882"/>
    <w:rsid w:val="00D0640F"/>
    <w:rsid w:val="00D07BF4"/>
    <w:rsid w:val="00D111DA"/>
    <w:rsid w:val="00D36A29"/>
    <w:rsid w:val="00D377D3"/>
    <w:rsid w:val="00D4377A"/>
    <w:rsid w:val="00D544F7"/>
    <w:rsid w:val="00D54992"/>
    <w:rsid w:val="00DD523C"/>
    <w:rsid w:val="00DE74B7"/>
    <w:rsid w:val="00E109A7"/>
    <w:rsid w:val="00E301D1"/>
    <w:rsid w:val="00E623FB"/>
    <w:rsid w:val="00E71415"/>
    <w:rsid w:val="00E86B50"/>
    <w:rsid w:val="00E93AA7"/>
    <w:rsid w:val="00EA1CFA"/>
    <w:rsid w:val="00EA35CF"/>
    <w:rsid w:val="00EA3E80"/>
    <w:rsid w:val="00EA5D6E"/>
    <w:rsid w:val="00EB4377"/>
    <w:rsid w:val="00EB55D2"/>
    <w:rsid w:val="00F26EC0"/>
    <w:rsid w:val="00F35516"/>
    <w:rsid w:val="00F40D8E"/>
    <w:rsid w:val="00F4658D"/>
    <w:rsid w:val="00F555BE"/>
    <w:rsid w:val="00F5645A"/>
    <w:rsid w:val="00F56968"/>
    <w:rsid w:val="00F56E56"/>
    <w:rsid w:val="00F57F58"/>
    <w:rsid w:val="00F87363"/>
    <w:rsid w:val="00F951BC"/>
    <w:rsid w:val="00F967F2"/>
    <w:rsid w:val="00F96A59"/>
    <w:rsid w:val="00FA2559"/>
    <w:rsid w:val="00FB19A7"/>
    <w:rsid w:val="00FD5E24"/>
    <w:rsid w:val="00FE1C6F"/>
    <w:rsid w:val="00FE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DF94C"/>
  <w15:docId w15:val="{923090F0-E456-4FC5-B623-85BC20B32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3E6F"/>
  </w:style>
  <w:style w:type="paragraph" w:styleId="Heading1">
    <w:name w:val="heading 1"/>
    <w:basedOn w:val="Normal"/>
    <w:next w:val="Normal"/>
    <w:link w:val="Heading1Char"/>
    <w:uiPriority w:val="9"/>
    <w:qFormat/>
    <w:rsid w:val="004C3E6F"/>
    <w:pPr>
      <w:keepNext/>
      <w:keepLines/>
      <w:pBdr>
        <w:bottom w:val="single" w:sz="4" w:space="2" w:color="C0504D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3E6F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3E6F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C3E6F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C3E6F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C3E6F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C3E6F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C3E6F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C3E6F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4C3E6F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3E6F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C3E6F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link w:val="SourceCode"/>
    <w:rsid w:val="00F26EC0"/>
    <w:rPr>
      <w:rFonts w:ascii="Consolas" w:hAnsi="Consolas"/>
      <w:b w:val="0"/>
      <w:bCs w:val="0"/>
      <w:color w:val="262626" w:themeColor="text1" w:themeTint="D9"/>
      <w:sz w:val="16"/>
      <w:szCs w:val="16"/>
    </w:rPr>
  </w:style>
  <w:style w:type="character" w:customStyle="1" w:styleId="SectionNumber">
    <w:name w:val="Section Number"/>
    <w:basedOn w:val="CaptionChar"/>
    <w:rPr>
      <w:b/>
      <w:bCs/>
      <w:i w:val="0"/>
      <w:iCs w:val="0"/>
      <w:color w:val="1F497D" w:themeColor="text2"/>
      <w:sz w:val="18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4C3E6F"/>
    <w:pPr>
      <w:outlineLvl w:val="9"/>
    </w:pPr>
  </w:style>
  <w:style w:type="paragraph" w:customStyle="1" w:styleId="SourceCode">
    <w:name w:val="Source Code"/>
    <w:basedOn w:val="Normal"/>
    <w:link w:val="VerbatimChar"/>
    <w:qFormat/>
    <w:rsid w:val="00F26EC0"/>
    <w:pPr>
      <w:wordWrap w:val="0"/>
    </w:pPr>
    <w:rPr>
      <w:rFonts w:ascii="Consolas" w:hAnsi="Consolas"/>
      <w:color w:val="262626" w:themeColor="text1" w:themeTint="D9"/>
    </w:rPr>
  </w:style>
  <w:style w:type="character" w:customStyle="1" w:styleId="KeywordTok">
    <w:name w:val="KeywordTok"/>
    <w:basedOn w:val="VerbatimChar"/>
    <w:rPr>
      <w:rFonts w:ascii="Consolas" w:hAnsi="Consolas"/>
      <w:b/>
      <w:bCs w:val="0"/>
      <w:i w:val="0"/>
      <w:iCs w:val="0"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 w:val="0"/>
      <w:bCs w:val="0"/>
      <w:i w:val="0"/>
      <w:iCs w:val="0"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i w:val="0"/>
      <w:iCs w:val="0"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i w:val="0"/>
      <w:iCs w:val="0"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i w:val="0"/>
      <w:iCs w:val="0"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i w:val="0"/>
      <w:iCs w:val="0"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i w:val="0"/>
      <w:iCs w:val="0"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i w:val="0"/>
      <w:iCs w:val="0"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 w:val="0"/>
      <w:bCs w:val="0"/>
      <w:i w:val="0"/>
      <w:iCs w:val="0"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 w:val="0"/>
      <w:bCs w:val="0"/>
      <w:i w:val="0"/>
      <w:iCs w:val="0"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i w:val="0"/>
      <w:iCs w:val="0"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 w:val="0"/>
      <w:i w:val="0"/>
      <w:iCs w:val="0"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 w:val="0"/>
      <w:bCs w:val="0"/>
      <w:i/>
      <w:iCs w:val="0"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 w:val="0"/>
      <w:i/>
      <w:iCs w:val="0"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bCs w:val="0"/>
      <w:i/>
      <w:iCs w:val="0"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bCs w:val="0"/>
      <w:i/>
      <w:iCs w:val="0"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i w:val="0"/>
      <w:iCs w:val="0"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i w:val="0"/>
      <w:iCs w:val="0"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i w:val="0"/>
      <w:iCs w:val="0"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bCs w:val="0"/>
      <w:i w:val="0"/>
      <w:iCs w:val="0"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 w:val="0"/>
      <w:bCs w:val="0"/>
      <w:i w:val="0"/>
      <w:iCs w:val="0"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i w:val="0"/>
      <w:iCs w:val="0"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i w:val="0"/>
      <w:iCs w:val="0"/>
      <w:color w:val="1F497D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 w:val="0"/>
      <w:iCs w:val="0"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i w:val="0"/>
      <w:iCs w:val="0"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i w:val="0"/>
      <w:iCs w:val="0"/>
      <w:color w:val="1F497D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bCs w:val="0"/>
      <w:i/>
      <w:iCs w:val="0"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bCs w:val="0"/>
      <w:i/>
      <w:iCs w:val="0"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bCs w:val="0"/>
      <w:i w:val="0"/>
      <w:iCs w:val="0"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bCs w:val="0"/>
      <w:i w:val="0"/>
      <w:iCs w:val="0"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 w:val="0"/>
      <w:bCs w:val="0"/>
      <w:i w:val="0"/>
      <w:iCs w:val="0"/>
      <w:color w:val="1F497D" w:themeColor="text2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C3E6F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BC2045"/>
  </w:style>
  <w:style w:type="character" w:customStyle="1" w:styleId="Heading2Char">
    <w:name w:val="Heading 2 Char"/>
    <w:basedOn w:val="DefaultParagraphFont"/>
    <w:link w:val="Heading2"/>
    <w:uiPriority w:val="9"/>
    <w:rsid w:val="004C3E6F"/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C3E6F"/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4C3E6F"/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4C3E6F"/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4C3E6F"/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4C3E6F"/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4C3E6F"/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4C3E6F"/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4C3E6F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4C3E6F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4C3E6F"/>
    <w:rPr>
      <w:b/>
      <w:bCs/>
    </w:rPr>
  </w:style>
  <w:style w:type="character" w:styleId="Emphasis">
    <w:name w:val="Emphasis"/>
    <w:basedOn w:val="DefaultParagraphFont"/>
    <w:uiPriority w:val="20"/>
    <w:qFormat/>
    <w:rsid w:val="004C3E6F"/>
    <w:rPr>
      <w:i/>
      <w:iCs/>
      <w:color w:val="000000" w:themeColor="text1"/>
    </w:rPr>
  </w:style>
  <w:style w:type="paragraph" w:styleId="NoSpacing">
    <w:name w:val="No Spacing"/>
    <w:uiPriority w:val="1"/>
    <w:qFormat/>
    <w:rsid w:val="004C3E6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C3E6F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C3E6F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3E6F"/>
    <w:pPr>
      <w:pBdr>
        <w:top w:val="single" w:sz="24" w:space="4" w:color="C0504D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3E6F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4C3E6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C3E6F"/>
    <w:rPr>
      <w:b/>
      <w:bCs/>
      <w:i/>
      <w:iCs/>
      <w:caps w:val="0"/>
      <w:smallCaps w:val="0"/>
      <w:strike w:val="0"/>
      <w:dstrike w:val="0"/>
      <w:color w:val="C0504D" w:themeColor="accent2"/>
    </w:rPr>
  </w:style>
  <w:style w:type="character" w:styleId="SubtleReference">
    <w:name w:val="Subtle Reference"/>
    <w:basedOn w:val="DefaultParagraphFont"/>
    <w:uiPriority w:val="31"/>
    <w:qFormat/>
    <w:rsid w:val="004C3E6F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4C3E6F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4C3E6F"/>
    <w:rPr>
      <w:b/>
      <w:bCs/>
      <w:caps w:val="0"/>
      <w:smallCaps/>
      <w:spacing w:val="0"/>
    </w:rPr>
  </w:style>
  <w:style w:type="paragraph" w:customStyle="1" w:styleId="instructionsstepsstyledstep-sc-18dohgy-1">
    <w:name w:val="instructionsstepsstyled__step-sc-18dohgy-1"/>
    <w:basedOn w:val="Normal"/>
    <w:rsid w:val="00690D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zh-CN"/>
    </w:rPr>
  </w:style>
  <w:style w:type="paragraph" w:styleId="ListParagraph">
    <w:name w:val="List Paragraph"/>
    <w:basedOn w:val="Normal"/>
    <w:uiPriority w:val="34"/>
    <w:qFormat/>
    <w:rsid w:val="00690D0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4658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semiHidden/>
    <w:rsid w:val="002D1C9D"/>
    <w:rPr>
      <w:color w:val="808080"/>
    </w:rPr>
  </w:style>
  <w:style w:type="table" w:styleId="TableGrid">
    <w:name w:val="Table Grid"/>
    <w:basedOn w:val="TableNormal"/>
    <w:rsid w:val="00052E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semiHidden/>
    <w:unhideWhenUsed/>
    <w:rsid w:val="001049D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1049D5"/>
    <w:rPr>
      <w:rFonts w:ascii="Consolas" w:hAnsi="Consolas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049D5"/>
    <w:rPr>
      <w:rFonts w:ascii="Courier New" w:eastAsia="Times New Roman" w:hAnsi="Courier New" w:cs="Courier New"/>
      <w:sz w:val="20"/>
      <w:szCs w:val="20"/>
    </w:rPr>
  </w:style>
  <w:style w:type="paragraph" w:customStyle="1" w:styleId="code-line">
    <w:name w:val="code-line"/>
    <w:basedOn w:val="Normal"/>
    <w:rsid w:val="00905B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3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4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62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3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7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6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75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1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61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7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5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3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4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6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4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7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4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3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8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2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13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07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87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4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1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0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59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25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7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3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77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398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133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068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99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2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1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6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1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9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8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4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9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18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20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33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8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39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2372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54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7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1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3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5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6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0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683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06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3823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985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6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1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4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2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4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10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9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97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8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772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961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2175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76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6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99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27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320CE9-F730-4D45-8E7C-488F9ED57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6</TotalTime>
  <Pages>7</Pages>
  <Words>809</Words>
  <Characters>461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un Zhang</cp:lastModifiedBy>
  <cp:revision>125</cp:revision>
  <dcterms:created xsi:type="dcterms:W3CDTF">2023-01-25T20:46:00Z</dcterms:created>
  <dcterms:modified xsi:type="dcterms:W3CDTF">2024-10-24T23:53:00Z</dcterms:modified>
</cp:coreProperties>
</file>